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03E8D6" w14:textId="77777777" w:rsidR="001C0CE2" w:rsidRPr="003B370B" w:rsidRDefault="006B6CC7" w:rsidP="001C0CE2">
      <w:pPr>
        <w:spacing w:after="0"/>
        <w:ind w:right="-2290"/>
        <w:jc w:val="center"/>
        <w:rPr>
          <w:rFonts w:ascii="Arial" w:eastAsia="Arial" w:hAnsi="Arial" w:cs="Arial"/>
          <w:b/>
          <w:smallCaps/>
          <w:color w:val="0000FF"/>
          <w:sz w:val="36"/>
        </w:rPr>
      </w:pPr>
      <w:r w:rsidRPr="003B370B">
        <w:rPr>
          <w:rFonts w:ascii="Arial" w:eastAsia="Arial" w:hAnsi="Arial" w:cs="Arial"/>
          <w:b/>
          <w:smallCaps/>
          <w:color w:val="0000FF"/>
          <w:sz w:val="36"/>
        </w:rPr>
        <w:t>Promoters of ART-LITERATURE-SCIENCE</w:t>
      </w:r>
      <w:r w:rsidR="001C0CE2" w:rsidRPr="003B370B">
        <w:rPr>
          <w:rFonts w:ascii="Arial" w:eastAsia="Arial" w:hAnsi="Arial" w:cs="Arial"/>
          <w:b/>
          <w:smallCaps/>
          <w:color w:val="0000FF"/>
          <w:sz w:val="36"/>
        </w:rPr>
        <w:t xml:space="preserve"> (PALS) </w:t>
      </w:r>
    </w:p>
    <w:p w14:paraId="07082D37" w14:textId="77777777" w:rsidR="0070048C" w:rsidRPr="003B370B" w:rsidRDefault="001C0CE2" w:rsidP="001C0CE2">
      <w:pPr>
        <w:spacing w:after="0"/>
        <w:ind w:right="-2290"/>
        <w:jc w:val="center"/>
        <w:rPr>
          <w:rFonts w:ascii="Arial" w:eastAsia="Arial" w:hAnsi="Arial" w:cs="Arial"/>
          <w:b/>
          <w:smallCaps/>
          <w:color w:val="0000FF"/>
          <w:sz w:val="32"/>
        </w:rPr>
      </w:pPr>
      <w:r w:rsidRPr="003B370B">
        <w:rPr>
          <w:rFonts w:ascii="Arial" w:eastAsia="Arial" w:hAnsi="Arial" w:cs="Arial"/>
          <w:b/>
          <w:smallCaps/>
          <w:color w:val="0000FF"/>
          <w:sz w:val="32"/>
        </w:rPr>
        <w:t xml:space="preserve">Club/Foundation </w:t>
      </w:r>
      <w:r w:rsidR="00C309FB" w:rsidRPr="003B370B">
        <w:rPr>
          <w:rFonts w:ascii="Arial" w:eastAsia="Arial" w:hAnsi="Arial" w:cs="Arial"/>
          <w:b/>
          <w:smallCaps/>
          <w:color w:val="0000FF"/>
          <w:sz w:val="32"/>
        </w:rPr>
        <w:t>Scholarship / Sponsor Application</w:t>
      </w:r>
    </w:p>
    <w:p w14:paraId="5FBB57CB" w14:textId="77777777" w:rsidR="001C0CE2" w:rsidRPr="006B6CC7" w:rsidRDefault="001C0CE2" w:rsidP="001C0CE2">
      <w:pPr>
        <w:spacing w:after="0"/>
        <w:ind w:right="-2290"/>
        <w:jc w:val="center"/>
        <w:rPr>
          <w:b/>
          <w:color w:val="0000FF"/>
        </w:rPr>
      </w:pPr>
      <w:r>
        <w:rPr>
          <w:b/>
          <w:color w:val="0000FF"/>
        </w:rPr>
        <w:t xml:space="preserve">(Revised </w:t>
      </w:r>
      <w:r w:rsidR="00A370CD">
        <w:rPr>
          <w:b/>
          <w:color w:val="0000FF"/>
        </w:rPr>
        <w:t>January 2021</w:t>
      </w:r>
      <w:r>
        <w:rPr>
          <w:b/>
          <w:color w:val="0000FF"/>
        </w:rPr>
        <w:t>)</w:t>
      </w:r>
    </w:p>
    <w:tbl>
      <w:tblPr>
        <w:tblStyle w:val="TableGrid"/>
        <w:tblW w:w="10792" w:type="dxa"/>
        <w:tblInd w:w="5" w:type="dxa"/>
        <w:tblCellMar>
          <w:top w:w="10" w:type="dxa"/>
          <w:left w:w="106" w:type="dxa"/>
          <w:right w:w="86" w:type="dxa"/>
        </w:tblCellMar>
        <w:tblLook w:val="04A0" w:firstRow="1" w:lastRow="0" w:firstColumn="1" w:lastColumn="0" w:noHBand="0" w:noVBand="1"/>
      </w:tblPr>
      <w:tblGrid>
        <w:gridCol w:w="3490"/>
        <w:gridCol w:w="1876"/>
        <w:gridCol w:w="2859"/>
        <w:gridCol w:w="1712"/>
        <w:gridCol w:w="855"/>
      </w:tblGrid>
      <w:tr w:rsidR="0070048C" w14:paraId="491B0446" w14:textId="77777777" w:rsidTr="003F39B0">
        <w:trPr>
          <w:trHeight w:val="857"/>
        </w:trPr>
        <w:tc>
          <w:tcPr>
            <w:tcW w:w="1079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3E528" w14:textId="77777777" w:rsidR="0070048C" w:rsidRDefault="00C309FB" w:rsidP="00B949EC">
            <w:pPr>
              <w:spacing w:after="2" w:line="239" w:lineRule="auto"/>
              <w:ind w:left="2"/>
              <w:jc w:val="center"/>
            </w:pPr>
            <w:r w:rsidRPr="00B949EC">
              <w:rPr>
                <w:rFonts w:ascii="Arial" w:eastAsia="Arial" w:hAnsi="Arial" w:cs="Arial"/>
                <w:b/>
                <w:sz w:val="24"/>
              </w:rPr>
              <w:t>By signing below, I give permission to the officials of my institution to release transcripts of my academic record and other information requested for consideration in the PALS Scholarship / Sponsor</w:t>
            </w:r>
            <w:r w:rsidR="003F39B0" w:rsidRPr="00B949EC">
              <w:rPr>
                <w:rFonts w:ascii="Arial" w:eastAsia="Arial" w:hAnsi="Arial" w:cs="Arial"/>
                <w:b/>
                <w:sz w:val="24"/>
              </w:rPr>
              <w:t>ship</w:t>
            </w:r>
            <w:r w:rsidRPr="00B949EC">
              <w:rPr>
                <w:rFonts w:ascii="Arial" w:eastAsia="Arial" w:hAnsi="Arial" w:cs="Arial"/>
                <w:b/>
                <w:sz w:val="24"/>
              </w:rPr>
              <w:t xml:space="preserve"> program.</w:t>
            </w:r>
          </w:p>
        </w:tc>
      </w:tr>
      <w:tr w:rsidR="000479B2" w14:paraId="4026EAE6" w14:textId="77777777" w:rsidTr="000479B2">
        <w:trPr>
          <w:trHeight w:val="101"/>
        </w:trPr>
        <w:tc>
          <w:tcPr>
            <w:tcW w:w="1079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 w:themeFill="background1" w:themeFillShade="80"/>
          </w:tcPr>
          <w:p w14:paraId="2C7FDBFB" w14:textId="77777777" w:rsidR="000479B2" w:rsidRPr="00003F3B" w:rsidRDefault="000479B2" w:rsidP="00003F3B">
            <w:pPr>
              <w:spacing w:after="2" w:line="239" w:lineRule="auto"/>
              <w:ind w:left="2"/>
              <w:rPr>
                <w:rFonts w:ascii="Arial" w:eastAsia="Arial" w:hAnsi="Arial" w:cs="Arial"/>
                <w:b/>
              </w:rPr>
            </w:pPr>
          </w:p>
        </w:tc>
      </w:tr>
      <w:tr w:rsidR="003F39B0" w14:paraId="30D2F92A" w14:textId="77777777">
        <w:trPr>
          <w:trHeight w:val="1044"/>
        </w:trPr>
        <w:tc>
          <w:tcPr>
            <w:tcW w:w="1079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E54AB" w14:textId="77777777" w:rsidR="003F39B0" w:rsidRPr="00003F3B" w:rsidRDefault="003F39B0" w:rsidP="00B949EC">
            <w:pPr>
              <w:spacing w:after="2" w:line="239" w:lineRule="auto"/>
              <w:ind w:left="2"/>
              <w:jc w:val="center"/>
              <w:rPr>
                <w:rFonts w:ascii="Arial" w:eastAsia="Arial" w:hAnsi="Arial" w:cs="Arial"/>
                <w:b/>
              </w:rPr>
            </w:pPr>
            <w:r w:rsidRPr="00B949EC">
              <w:rPr>
                <w:rFonts w:ascii="Arial" w:eastAsia="Arial" w:hAnsi="Arial" w:cs="Arial"/>
                <w:b/>
                <w:sz w:val="24"/>
              </w:rPr>
              <w:t>I understand that this application will be available only to qualified people who need to see it in the course of their duties. I waive the right to access letters of recommendation written on my behalf. I affirm that all of this application, including the policy proposal, is my own work for formally cited from other sources. I affirm the information contained herein is true and accurate to the best of my knowledge and belief.</w:t>
            </w:r>
          </w:p>
        </w:tc>
      </w:tr>
      <w:tr w:rsidR="000479B2" w14:paraId="27EC1806" w14:textId="77777777" w:rsidTr="000479B2">
        <w:trPr>
          <w:trHeight w:val="245"/>
        </w:trPr>
        <w:tc>
          <w:tcPr>
            <w:tcW w:w="1079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 w:themeFill="background1" w:themeFillShade="80"/>
          </w:tcPr>
          <w:p w14:paraId="28ADA051" w14:textId="77777777" w:rsidR="000479B2" w:rsidRPr="00003F3B" w:rsidRDefault="000479B2" w:rsidP="00003F3B">
            <w:pPr>
              <w:spacing w:after="2" w:line="239" w:lineRule="auto"/>
              <w:ind w:left="2"/>
              <w:rPr>
                <w:rFonts w:ascii="Arial" w:eastAsia="Arial" w:hAnsi="Arial" w:cs="Arial"/>
                <w:b/>
              </w:rPr>
            </w:pPr>
          </w:p>
        </w:tc>
      </w:tr>
      <w:tr w:rsidR="000479B2" w14:paraId="024DC6EC" w14:textId="77777777" w:rsidTr="000479B2">
        <w:trPr>
          <w:trHeight w:val="245"/>
        </w:trPr>
        <w:tc>
          <w:tcPr>
            <w:tcW w:w="1079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62546E" w14:textId="77777777" w:rsidR="000479B2" w:rsidRPr="005B574B" w:rsidRDefault="000479B2" w:rsidP="000479B2">
            <w:pPr>
              <w:spacing w:after="2" w:line="239" w:lineRule="auto"/>
              <w:ind w:left="2"/>
              <w:jc w:val="center"/>
              <w:rPr>
                <w:rFonts w:ascii="Arial" w:eastAsia="Arial" w:hAnsi="Arial" w:cs="Arial"/>
                <w:b/>
                <w:color w:val="0000FF"/>
              </w:rPr>
            </w:pPr>
            <w:r w:rsidRPr="005B574B">
              <w:rPr>
                <w:rFonts w:ascii="Arial" w:eastAsia="Arial" w:hAnsi="Arial" w:cs="Arial"/>
                <w:b/>
                <w:color w:val="0000FF"/>
                <w:sz w:val="24"/>
              </w:rPr>
              <w:t>SCHOLARSHIP SELECTION CRITERIA</w:t>
            </w:r>
          </w:p>
        </w:tc>
      </w:tr>
      <w:tr w:rsidR="000479B2" w14:paraId="5B7D5BE1" w14:textId="77777777">
        <w:trPr>
          <w:trHeight w:val="1044"/>
        </w:trPr>
        <w:tc>
          <w:tcPr>
            <w:tcW w:w="1079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4FFBB" w14:textId="77777777" w:rsidR="000479B2" w:rsidRPr="00C52565" w:rsidRDefault="000479B2" w:rsidP="000479B2">
            <w:pPr>
              <w:rPr>
                <w:rFonts w:ascii="Arial" w:hAnsi="Arial" w:cs="Arial"/>
                <w:color w:val="0000FF"/>
              </w:rPr>
            </w:pPr>
            <w:r w:rsidRPr="00C52565">
              <w:rPr>
                <w:rFonts w:ascii="Arial" w:hAnsi="Arial" w:cs="Arial"/>
                <w:color w:val="0000FF"/>
              </w:rPr>
              <w:t xml:space="preserve">The Promoters of Art-Literature-Science (PALS) Scholarship program focuses on encouraging traditionally low-income underrepresented minorities to pursue higher education in one of the PALS disciplines.  </w:t>
            </w:r>
          </w:p>
          <w:p w14:paraId="1263AB64" w14:textId="77777777" w:rsidR="000479B2" w:rsidRPr="00C52565" w:rsidRDefault="000479B2" w:rsidP="000479B2">
            <w:pPr>
              <w:rPr>
                <w:rFonts w:ascii="Arial" w:hAnsi="Arial" w:cs="Arial"/>
                <w:color w:val="0000FF"/>
              </w:rPr>
            </w:pPr>
            <w:r w:rsidRPr="00C52565">
              <w:rPr>
                <w:rFonts w:ascii="Arial" w:hAnsi="Arial" w:cs="Arial"/>
                <w:color w:val="0000FF"/>
              </w:rPr>
              <w:t>To qualify, applicants must be:</w:t>
            </w:r>
          </w:p>
          <w:p w14:paraId="14B2C883" w14:textId="77777777" w:rsidR="00C52565" w:rsidRPr="00C52565" w:rsidRDefault="00C52565" w:rsidP="00C52565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color w:val="0000FF"/>
                <w:sz w:val="24"/>
              </w:rPr>
            </w:pPr>
            <w:r w:rsidRPr="00C52565">
              <w:rPr>
                <w:rFonts w:ascii="Arial" w:hAnsi="Arial" w:cs="Arial"/>
                <w:bCs/>
                <w:color w:val="0000FF"/>
                <w:shd w:val="clear" w:color="auto" w:fill="FFFFFF"/>
              </w:rPr>
              <w:t>Any Minority</w:t>
            </w:r>
            <w:r w:rsidRPr="00C52565">
              <w:rPr>
                <w:rFonts w:ascii="Arial" w:hAnsi="Arial" w:cs="Arial"/>
                <w:color w:val="0000FF"/>
                <w:shd w:val="clear" w:color="auto" w:fill="FFFFFF"/>
              </w:rPr>
              <w:t>, (culturally, ethnically, or racially distinct group) that coexists with but is subordinate to a more dominant group. As the term is used in the social sciences, this subordinacy is the chief defining characteristic of a </w:t>
            </w:r>
            <w:r w:rsidRPr="00C52565">
              <w:rPr>
                <w:rFonts w:ascii="Arial" w:hAnsi="Arial" w:cs="Arial"/>
                <w:bCs/>
                <w:color w:val="0000FF"/>
                <w:shd w:val="clear" w:color="auto" w:fill="FFFFFF"/>
              </w:rPr>
              <w:t>minority</w:t>
            </w:r>
            <w:r w:rsidRPr="00C52565">
              <w:rPr>
                <w:rFonts w:ascii="Arial" w:hAnsi="Arial" w:cs="Arial"/>
                <w:color w:val="0000FF"/>
                <w:shd w:val="clear" w:color="auto" w:fill="FFFFFF"/>
              </w:rPr>
              <w:t> group. As such, </w:t>
            </w:r>
            <w:r w:rsidRPr="00C52565">
              <w:rPr>
                <w:rFonts w:ascii="Arial" w:hAnsi="Arial" w:cs="Arial"/>
                <w:bCs/>
                <w:color w:val="0000FF"/>
                <w:shd w:val="clear" w:color="auto" w:fill="FFFFFF"/>
              </w:rPr>
              <w:t>minority</w:t>
            </w:r>
            <w:r w:rsidRPr="00C52565">
              <w:rPr>
                <w:rFonts w:ascii="Arial" w:hAnsi="Arial" w:cs="Arial"/>
                <w:color w:val="0000FF"/>
                <w:shd w:val="clear" w:color="auto" w:fill="FFFFFF"/>
              </w:rPr>
              <w:t> status </w:t>
            </w:r>
            <w:r w:rsidRPr="00C52565">
              <w:rPr>
                <w:rFonts w:ascii="Arial" w:hAnsi="Arial" w:cs="Arial"/>
                <w:bCs/>
                <w:color w:val="0000FF"/>
                <w:shd w:val="clear" w:color="auto" w:fill="FFFFFF"/>
              </w:rPr>
              <w:t>does</w:t>
            </w:r>
            <w:r w:rsidRPr="00C52565">
              <w:rPr>
                <w:rFonts w:ascii="Arial" w:hAnsi="Arial" w:cs="Arial"/>
                <w:color w:val="0000FF"/>
                <w:shd w:val="clear" w:color="auto" w:fill="FFFFFF"/>
              </w:rPr>
              <w:t> not necessarily correlate to population</w:t>
            </w:r>
            <w:r w:rsidRPr="00C52565">
              <w:rPr>
                <w:rFonts w:ascii="Arial" w:hAnsi="Arial" w:cs="Arial"/>
                <w:color w:val="202124"/>
                <w:shd w:val="clear" w:color="auto" w:fill="FFFFFF"/>
              </w:rPr>
              <w:t>.</w:t>
            </w:r>
          </w:p>
          <w:p w14:paraId="29C3115F" w14:textId="77777777" w:rsidR="000479B2" w:rsidRPr="00C52565" w:rsidRDefault="000479B2" w:rsidP="000479B2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color w:val="0000FF"/>
                <w:sz w:val="24"/>
              </w:rPr>
            </w:pPr>
            <w:r w:rsidRPr="00C52565">
              <w:rPr>
                <w:rFonts w:ascii="Arial" w:hAnsi="Arial" w:cs="Arial"/>
                <w:color w:val="0000FF"/>
                <w:sz w:val="24"/>
              </w:rPr>
              <w:t>A graduating high school senior with a minimum 3.0 GPA</w:t>
            </w:r>
          </w:p>
          <w:p w14:paraId="3B7E43CD" w14:textId="77777777" w:rsidR="000479B2" w:rsidRPr="00C52565" w:rsidRDefault="000479B2" w:rsidP="000479B2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color w:val="0000FF"/>
                <w:sz w:val="24"/>
              </w:rPr>
            </w:pPr>
            <w:r w:rsidRPr="00C52565">
              <w:rPr>
                <w:rFonts w:ascii="Arial" w:hAnsi="Arial" w:cs="Arial"/>
                <w:color w:val="0000FF"/>
                <w:sz w:val="24"/>
              </w:rPr>
              <w:t>Planning to major in either Art, Literature, or Science at an accredited college or university, and</w:t>
            </w:r>
          </w:p>
          <w:p w14:paraId="75FBE497" w14:textId="77777777" w:rsidR="000479B2" w:rsidRPr="005B574B" w:rsidRDefault="000479B2" w:rsidP="000479B2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/>
                <w:color w:val="0000FF"/>
              </w:rPr>
            </w:pPr>
            <w:r w:rsidRPr="00C52565">
              <w:rPr>
                <w:rFonts w:ascii="Arial" w:hAnsi="Arial" w:cs="Arial"/>
                <w:color w:val="0000FF"/>
                <w:sz w:val="24"/>
              </w:rPr>
              <w:t>Involved in Community Service/volunteerism</w:t>
            </w:r>
          </w:p>
        </w:tc>
      </w:tr>
      <w:tr w:rsidR="000479B2" w14:paraId="2F8A6D43" w14:textId="77777777" w:rsidTr="000479B2">
        <w:trPr>
          <w:trHeight w:val="218"/>
        </w:trPr>
        <w:tc>
          <w:tcPr>
            <w:tcW w:w="1079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 w:themeFill="background1" w:themeFillShade="80"/>
          </w:tcPr>
          <w:p w14:paraId="733ABDA6" w14:textId="77777777" w:rsidR="000479B2" w:rsidRPr="000479B2" w:rsidRDefault="000479B2" w:rsidP="000479B2">
            <w:pPr>
              <w:rPr>
                <w:rFonts w:ascii="Arial" w:hAnsi="Arial" w:cs="Arial"/>
                <w:b/>
              </w:rPr>
            </w:pPr>
          </w:p>
        </w:tc>
      </w:tr>
      <w:tr w:rsidR="0070048C" w14:paraId="07F38492" w14:textId="77777777" w:rsidTr="000479B2">
        <w:trPr>
          <w:trHeight w:val="659"/>
        </w:trPr>
        <w:tc>
          <w:tcPr>
            <w:tcW w:w="35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8E62CD" w14:textId="77777777" w:rsidR="0070048C" w:rsidRPr="005861E1" w:rsidRDefault="00C309FB">
            <w:pPr>
              <w:ind w:left="2"/>
              <w:rPr>
                <w:b/>
                <w:smallCaps/>
                <w:sz w:val="24"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 xml:space="preserve">Last Name: </w:t>
            </w:r>
          </w:p>
          <w:p w14:paraId="2D714CE8" w14:textId="77777777" w:rsidR="0070048C" w:rsidRDefault="00C309FB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47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032A0" w14:textId="77777777" w:rsidR="0070048C" w:rsidRPr="005861E1" w:rsidRDefault="00C309FB">
            <w:pPr>
              <w:rPr>
                <w:b/>
                <w:smallCaps/>
                <w:sz w:val="24"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 xml:space="preserve">First Name: </w:t>
            </w:r>
          </w:p>
          <w:p w14:paraId="12C315DF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2AB54C" w14:textId="77777777" w:rsidR="0070048C" w:rsidRPr="005861E1" w:rsidRDefault="00C309FB">
            <w:pPr>
              <w:ind w:left="3"/>
              <w:rPr>
                <w:b/>
                <w:smallCaps/>
                <w:sz w:val="24"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 xml:space="preserve">Middle Initial: </w:t>
            </w:r>
          </w:p>
          <w:p w14:paraId="3E7A01AC" w14:textId="77777777" w:rsidR="0070048C" w:rsidRDefault="00C309FB">
            <w:pPr>
              <w:ind w:left="3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9EEDE3" w14:textId="77777777" w:rsidR="0070048C" w:rsidRPr="005861E1" w:rsidRDefault="00C309FB">
            <w:pPr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Suffix: </w:t>
            </w:r>
          </w:p>
          <w:p w14:paraId="11190578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0048C" w14:paraId="04E03346" w14:textId="77777777" w:rsidTr="00122BB5">
        <w:trPr>
          <w:trHeight w:val="677"/>
        </w:trPr>
        <w:tc>
          <w:tcPr>
            <w:tcW w:w="5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17C74" w14:textId="77777777" w:rsidR="0070048C" w:rsidRPr="005861E1" w:rsidRDefault="00C309FB">
            <w:pPr>
              <w:ind w:left="2"/>
              <w:rPr>
                <w:b/>
                <w:smallCaps/>
                <w:sz w:val="24"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 xml:space="preserve">Date: </w:t>
            </w:r>
          </w:p>
          <w:p w14:paraId="19803673" w14:textId="77777777" w:rsidR="0070048C" w:rsidRDefault="00C309FB">
            <w:pPr>
              <w:ind w:left="2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53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B5981E" w14:textId="77777777" w:rsidR="0070048C" w:rsidRPr="005861E1" w:rsidRDefault="00C309FB">
            <w:pPr>
              <w:ind w:left="2"/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 xml:space="preserve">Signature: </w:t>
            </w:r>
          </w:p>
          <w:p w14:paraId="5F999588" w14:textId="77777777" w:rsidR="0070048C" w:rsidRPr="00723FA5" w:rsidRDefault="00C309FB">
            <w:pPr>
              <w:ind w:left="2"/>
              <w:rPr>
                <w:b/>
              </w:rPr>
            </w:pPr>
            <w:r w:rsidRPr="00723FA5">
              <w:rPr>
                <w:rFonts w:ascii="Arial" w:eastAsia="Arial" w:hAnsi="Arial" w:cs="Arial"/>
                <w:b/>
              </w:rPr>
              <w:t xml:space="preserve"> </w:t>
            </w:r>
          </w:p>
          <w:p w14:paraId="220A6C0F" w14:textId="77777777" w:rsidR="0070048C" w:rsidRPr="00723FA5" w:rsidRDefault="00C309FB">
            <w:pPr>
              <w:ind w:left="2"/>
              <w:rPr>
                <w:b/>
              </w:rPr>
            </w:pPr>
            <w:r w:rsidRPr="00723FA5">
              <w:rPr>
                <w:rFonts w:ascii="Arial" w:eastAsia="Arial" w:hAnsi="Arial" w:cs="Arial"/>
                <w:b/>
              </w:rPr>
              <w:t xml:space="preserve"> </w:t>
            </w:r>
          </w:p>
        </w:tc>
      </w:tr>
    </w:tbl>
    <w:p w14:paraId="281BC445" w14:textId="77777777" w:rsidR="0070048C" w:rsidRPr="005861E1" w:rsidRDefault="00C309FB">
      <w:pPr>
        <w:spacing w:after="0"/>
        <w:ind w:left="2294" w:hanging="10"/>
        <w:jc w:val="center"/>
        <w:rPr>
          <w:smallCaps/>
        </w:rPr>
      </w:pPr>
      <w:r w:rsidRPr="005861E1">
        <w:rPr>
          <w:rFonts w:ascii="Arial" w:eastAsia="Arial" w:hAnsi="Arial" w:cs="Arial"/>
          <w:b/>
          <w:smallCaps/>
          <w:sz w:val="24"/>
          <w:shd w:val="clear" w:color="auto" w:fill="000000"/>
        </w:rPr>
        <w:t>…</w:t>
      </w:r>
      <w:r w:rsidRPr="005861E1">
        <w:rPr>
          <w:rFonts w:ascii="Arial" w:eastAsia="Arial" w:hAnsi="Arial" w:cs="Arial"/>
          <w:b/>
          <w:smallCaps/>
          <w:color w:val="FFFFFF"/>
          <w:sz w:val="24"/>
          <w:shd w:val="clear" w:color="auto" w:fill="000000"/>
        </w:rPr>
        <w:t>Part 1</w:t>
      </w:r>
      <w:r w:rsidRPr="005861E1">
        <w:rPr>
          <w:rFonts w:ascii="Arial" w:eastAsia="Arial" w:hAnsi="Arial" w:cs="Arial"/>
          <w:b/>
          <w:smallCaps/>
          <w:sz w:val="24"/>
          <w:shd w:val="clear" w:color="auto" w:fill="000000"/>
        </w:rPr>
        <w:t>...</w:t>
      </w:r>
      <w:r w:rsidRPr="005861E1">
        <w:rPr>
          <w:rFonts w:ascii="Arial" w:eastAsia="Arial" w:hAnsi="Arial" w:cs="Arial"/>
          <w:b/>
          <w:smallCaps/>
          <w:color w:val="FFFFFF"/>
          <w:sz w:val="24"/>
        </w:rPr>
        <w:t xml:space="preserve"> </w:t>
      </w:r>
    </w:p>
    <w:tbl>
      <w:tblPr>
        <w:tblStyle w:val="TableGrid"/>
        <w:tblW w:w="10792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" w:type="dxa"/>
          <w:left w:w="106" w:type="dxa"/>
          <w:right w:w="101" w:type="dxa"/>
        </w:tblCellMar>
        <w:tblLook w:val="04A0" w:firstRow="1" w:lastRow="0" w:firstColumn="1" w:lastColumn="0" w:noHBand="0" w:noVBand="1"/>
      </w:tblPr>
      <w:tblGrid>
        <w:gridCol w:w="3567"/>
        <w:gridCol w:w="2003"/>
        <w:gridCol w:w="756"/>
        <w:gridCol w:w="1030"/>
        <w:gridCol w:w="1271"/>
        <w:gridCol w:w="536"/>
        <w:gridCol w:w="291"/>
        <w:gridCol w:w="1338"/>
      </w:tblGrid>
      <w:tr w:rsidR="0070048C" w14:paraId="440E657E" w14:textId="77777777" w:rsidTr="005861E1">
        <w:trPr>
          <w:trHeight w:val="469"/>
        </w:trPr>
        <w:tc>
          <w:tcPr>
            <w:tcW w:w="5570" w:type="dxa"/>
            <w:gridSpan w:val="2"/>
          </w:tcPr>
          <w:p w14:paraId="4C455B9D" w14:textId="77777777" w:rsidR="0070048C" w:rsidRPr="005861E1" w:rsidRDefault="00C309FB">
            <w:pPr>
              <w:ind w:left="2"/>
              <w:rPr>
                <w:i/>
                <w:smallCaps/>
                <w:sz w:val="16"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 xml:space="preserve">Permanent Address </w:t>
            </w:r>
            <w:r w:rsidRPr="005861E1">
              <w:rPr>
                <w:rFonts w:ascii="Arial" w:eastAsia="Arial" w:hAnsi="Arial" w:cs="Arial"/>
                <w:i/>
                <w:smallCaps/>
                <w:sz w:val="16"/>
              </w:rPr>
              <w:t xml:space="preserve">(Include </w:t>
            </w:r>
            <w:r w:rsidR="006B6CC7" w:rsidRPr="005861E1">
              <w:rPr>
                <w:rFonts w:ascii="Arial" w:eastAsia="Arial" w:hAnsi="Arial" w:cs="Arial"/>
                <w:i/>
                <w:smallCaps/>
                <w:sz w:val="16"/>
              </w:rPr>
              <w:t>s</w:t>
            </w:r>
            <w:r w:rsidRPr="005861E1">
              <w:rPr>
                <w:rFonts w:ascii="Arial" w:eastAsia="Arial" w:hAnsi="Arial" w:cs="Arial"/>
                <w:i/>
                <w:smallCaps/>
                <w:sz w:val="16"/>
              </w:rPr>
              <w:t xml:space="preserve">treet and </w:t>
            </w:r>
            <w:r w:rsidR="006B6CC7" w:rsidRPr="005861E1">
              <w:rPr>
                <w:rFonts w:ascii="Arial" w:eastAsia="Arial" w:hAnsi="Arial" w:cs="Arial"/>
                <w:i/>
                <w:smallCaps/>
                <w:sz w:val="16"/>
              </w:rPr>
              <w:t>a</w:t>
            </w:r>
            <w:r w:rsidRPr="005861E1">
              <w:rPr>
                <w:rFonts w:ascii="Arial" w:eastAsia="Arial" w:hAnsi="Arial" w:cs="Arial"/>
                <w:i/>
                <w:smallCaps/>
                <w:sz w:val="16"/>
              </w:rPr>
              <w:t xml:space="preserve">partment </w:t>
            </w:r>
            <w:r w:rsidR="006B6CC7" w:rsidRPr="005861E1">
              <w:rPr>
                <w:rFonts w:ascii="Arial" w:eastAsia="Arial" w:hAnsi="Arial" w:cs="Arial"/>
                <w:i/>
                <w:smallCaps/>
                <w:sz w:val="16"/>
              </w:rPr>
              <w:t>number</w:t>
            </w:r>
            <w:r w:rsidRPr="005861E1">
              <w:rPr>
                <w:rFonts w:ascii="Arial" w:eastAsia="Arial" w:hAnsi="Arial" w:cs="Arial"/>
                <w:i/>
                <w:smallCaps/>
                <w:sz w:val="16"/>
              </w:rPr>
              <w:t xml:space="preserve">): </w:t>
            </w:r>
          </w:p>
          <w:p w14:paraId="1BD879FE" w14:textId="77777777" w:rsidR="0070048C" w:rsidRPr="005861E1" w:rsidRDefault="00C309FB">
            <w:pPr>
              <w:ind w:left="2"/>
              <w:rPr>
                <w:smallCaps/>
              </w:rPr>
            </w:pPr>
            <w:r w:rsidRPr="005861E1">
              <w:rPr>
                <w:rFonts w:ascii="Arial" w:eastAsia="Arial" w:hAnsi="Arial" w:cs="Arial"/>
                <w:smallCaps/>
                <w:sz w:val="20"/>
              </w:rPr>
              <w:t xml:space="preserve"> </w:t>
            </w:r>
            <w:r w:rsidR="005861E1" w:rsidRPr="005861E1">
              <w:rPr>
                <w:rFonts w:ascii="Arial" w:eastAsia="Arial" w:hAnsi="Arial" w:cs="Arial"/>
                <w:smallCaps/>
                <w:sz w:val="20"/>
              </w:rPr>
              <w:br/>
            </w:r>
          </w:p>
        </w:tc>
        <w:tc>
          <w:tcPr>
            <w:tcW w:w="3057" w:type="dxa"/>
            <w:gridSpan w:val="3"/>
          </w:tcPr>
          <w:p w14:paraId="5ACCC496" w14:textId="77777777" w:rsidR="0070048C" w:rsidRPr="005861E1" w:rsidRDefault="00C309FB">
            <w:pPr>
              <w:ind w:left="2"/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City: </w:t>
            </w:r>
          </w:p>
          <w:p w14:paraId="7C9E9AFC" w14:textId="77777777" w:rsidR="0070048C" w:rsidRPr="005861E1" w:rsidRDefault="00C309FB">
            <w:pPr>
              <w:ind w:left="2"/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 </w:t>
            </w:r>
          </w:p>
        </w:tc>
        <w:tc>
          <w:tcPr>
            <w:tcW w:w="827" w:type="dxa"/>
            <w:gridSpan w:val="2"/>
          </w:tcPr>
          <w:p w14:paraId="6BACB659" w14:textId="77777777" w:rsidR="0070048C" w:rsidRPr="005861E1" w:rsidRDefault="00C309FB">
            <w:pPr>
              <w:ind w:left="2"/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State: </w:t>
            </w:r>
          </w:p>
          <w:p w14:paraId="5BDC5776" w14:textId="77777777" w:rsidR="0070048C" w:rsidRPr="005861E1" w:rsidRDefault="00C309FB">
            <w:pPr>
              <w:ind w:left="2"/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 </w:t>
            </w:r>
          </w:p>
        </w:tc>
        <w:tc>
          <w:tcPr>
            <w:tcW w:w="1338" w:type="dxa"/>
          </w:tcPr>
          <w:p w14:paraId="2F142FB2" w14:textId="77777777" w:rsidR="0070048C" w:rsidRPr="005861E1" w:rsidRDefault="00C309FB">
            <w:pPr>
              <w:ind w:left="2"/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Zip Code: </w:t>
            </w:r>
          </w:p>
          <w:p w14:paraId="347693BC" w14:textId="77777777" w:rsidR="0070048C" w:rsidRPr="005861E1" w:rsidRDefault="00C309FB">
            <w:pPr>
              <w:ind w:left="2"/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 </w:t>
            </w:r>
          </w:p>
        </w:tc>
      </w:tr>
      <w:tr w:rsidR="0070048C" w14:paraId="28C0A2F7" w14:textId="77777777" w:rsidTr="005861E1">
        <w:trPr>
          <w:trHeight w:val="470"/>
        </w:trPr>
        <w:tc>
          <w:tcPr>
            <w:tcW w:w="3567" w:type="dxa"/>
          </w:tcPr>
          <w:p w14:paraId="77587693" w14:textId="77777777" w:rsidR="0070048C" w:rsidRPr="005861E1" w:rsidRDefault="00C309FB">
            <w:pPr>
              <w:ind w:left="2"/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 xml:space="preserve">Home Phone: </w:t>
            </w:r>
          </w:p>
          <w:p w14:paraId="17C9E382" w14:textId="77777777" w:rsidR="0070048C" w:rsidRPr="005861E1" w:rsidRDefault="00C309FB">
            <w:pPr>
              <w:ind w:left="2"/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 xml:space="preserve"> </w:t>
            </w:r>
          </w:p>
        </w:tc>
        <w:tc>
          <w:tcPr>
            <w:tcW w:w="2003" w:type="dxa"/>
          </w:tcPr>
          <w:p w14:paraId="3729C0AD" w14:textId="77777777" w:rsidR="0070048C" w:rsidRPr="005861E1" w:rsidRDefault="00C309FB">
            <w:pPr>
              <w:ind w:left="2"/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 xml:space="preserve">Cell Phone: </w:t>
            </w:r>
          </w:p>
          <w:p w14:paraId="57D18D81" w14:textId="77777777" w:rsidR="0070048C" w:rsidRPr="005861E1" w:rsidRDefault="00C309FB">
            <w:pPr>
              <w:ind w:left="2"/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 xml:space="preserve"> </w:t>
            </w:r>
          </w:p>
        </w:tc>
        <w:tc>
          <w:tcPr>
            <w:tcW w:w="756" w:type="dxa"/>
          </w:tcPr>
          <w:p w14:paraId="1D2E73D8" w14:textId="77777777" w:rsidR="0070048C" w:rsidRPr="005861E1" w:rsidRDefault="0070048C">
            <w:pPr>
              <w:rPr>
                <w:b/>
                <w:smallCaps/>
              </w:rPr>
            </w:pPr>
          </w:p>
        </w:tc>
        <w:tc>
          <w:tcPr>
            <w:tcW w:w="4466" w:type="dxa"/>
            <w:gridSpan w:val="5"/>
          </w:tcPr>
          <w:p w14:paraId="1A1EE11D" w14:textId="77777777" w:rsidR="0070048C" w:rsidRPr="005861E1" w:rsidRDefault="00C309FB">
            <w:pPr>
              <w:ind w:left="2"/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 xml:space="preserve">Other: </w:t>
            </w:r>
          </w:p>
          <w:p w14:paraId="2DAEDF7E" w14:textId="77777777" w:rsidR="0070048C" w:rsidRPr="005861E1" w:rsidRDefault="00C309FB">
            <w:pPr>
              <w:ind w:left="2"/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 xml:space="preserve"> </w:t>
            </w:r>
          </w:p>
        </w:tc>
      </w:tr>
      <w:tr w:rsidR="0070048C" w14:paraId="3EAAB454" w14:textId="77777777" w:rsidTr="005861E1">
        <w:trPr>
          <w:trHeight w:val="470"/>
        </w:trPr>
        <w:tc>
          <w:tcPr>
            <w:tcW w:w="5570" w:type="dxa"/>
            <w:gridSpan w:val="2"/>
          </w:tcPr>
          <w:p w14:paraId="0138AE6F" w14:textId="77777777" w:rsidR="0070048C" w:rsidRPr="005861E1" w:rsidRDefault="00C309FB">
            <w:pPr>
              <w:ind w:left="2"/>
              <w:rPr>
                <w:b/>
                <w:smallCaps/>
                <w:sz w:val="24"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 xml:space="preserve">Email Address: </w:t>
            </w:r>
          </w:p>
          <w:p w14:paraId="76887D7C" w14:textId="77777777" w:rsidR="0070048C" w:rsidRPr="005861E1" w:rsidRDefault="00C309FB">
            <w:pPr>
              <w:ind w:left="2"/>
              <w:rPr>
                <w:smallCaps/>
              </w:rPr>
            </w:pPr>
            <w:r w:rsidRPr="005861E1">
              <w:rPr>
                <w:rFonts w:ascii="Arial" w:eastAsia="Arial" w:hAnsi="Arial" w:cs="Arial"/>
                <w:smallCaps/>
                <w:sz w:val="20"/>
              </w:rPr>
              <w:t xml:space="preserve"> </w:t>
            </w:r>
          </w:p>
        </w:tc>
        <w:tc>
          <w:tcPr>
            <w:tcW w:w="5222" w:type="dxa"/>
            <w:gridSpan w:val="6"/>
          </w:tcPr>
          <w:p w14:paraId="6D4301D8" w14:textId="77777777" w:rsidR="0070048C" w:rsidRPr="005861E1" w:rsidRDefault="0070048C">
            <w:pPr>
              <w:rPr>
                <w:smallCaps/>
              </w:rPr>
            </w:pPr>
          </w:p>
        </w:tc>
      </w:tr>
      <w:tr w:rsidR="00446B6B" w14:paraId="40D23982" w14:textId="77777777" w:rsidTr="00D15940">
        <w:trPr>
          <w:trHeight w:val="470"/>
        </w:trPr>
        <w:tc>
          <w:tcPr>
            <w:tcW w:w="10792" w:type="dxa"/>
            <w:gridSpan w:val="8"/>
          </w:tcPr>
          <w:p w14:paraId="35D4D3E8" w14:textId="77777777" w:rsidR="00446B6B" w:rsidRPr="005861E1" w:rsidRDefault="00446B6B">
            <w:pPr>
              <w:rPr>
                <w:rFonts w:ascii="Arial" w:hAnsi="Arial" w:cs="Arial"/>
                <w:b/>
                <w:smallCaps/>
              </w:rPr>
            </w:pPr>
            <w:r w:rsidRPr="005861E1">
              <w:rPr>
                <w:rFonts w:ascii="Arial" w:hAnsi="Arial" w:cs="Arial"/>
                <w:b/>
                <w:smallCaps/>
              </w:rPr>
              <w:t xml:space="preserve">Do you plan to attend an HBCU? If </w:t>
            </w:r>
            <w:proofErr w:type="gramStart"/>
            <w:r w:rsidRPr="005861E1">
              <w:rPr>
                <w:rFonts w:ascii="Arial" w:hAnsi="Arial" w:cs="Arial"/>
                <w:b/>
                <w:smallCaps/>
              </w:rPr>
              <w:t>so</w:t>
            </w:r>
            <w:proofErr w:type="gramEnd"/>
            <w:r w:rsidRPr="005861E1">
              <w:rPr>
                <w:rFonts w:ascii="Arial" w:hAnsi="Arial" w:cs="Arial"/>
                <w:b/>
                <w:smallCaps/>
              </w:rPr>
              <w:t xml:space="preserve"> please list the name of the HBCU:</w:t>
            </w:r>
          </w:p>
        </w:tc>
      </w:tr>
      <w:tr w:rsidR="000479B2" w14:paraId="60739829" w14:textId="77777777" w:rsidTr="00446B6B">
        <w:trPr>
          <w:trHeight w:val="354"/>
        </w:trPr>
        <w:tc>
          <w:tcPr>
            <w:tcW w:w="10792" w:type="dxa"/>
            <w:gridSpan w:val="8"/>
          </w:tcPr>
          <w:p w14:paraId="5BF4FBFA" w14:textId="77777777" w:rsidR="000479B2" w:rsidRDefault="000479B2"/>
        </w:tc>
      </w:tr>
      <w:tr w:rsidR="0070048C" w14:paraId="076181DC" w14:textId="77777777" w:rsidTr="005861E1">
        <w:trPr>
          <w:trHeight w:val="370"/>
        </w:trPr>
        <w:tc>
          <w:tcPr>
            <w:tcW w:w="5570" w:type="dxa"/>
            <w:gridSpan w:val="2"/>
            <w:vMerge w:val="restart"/>
          </w:tcPr>
          <w:p w14:paraId="4DA13DC7" w14:textId="77777777" w:rsidR="0070048C" w:rsidRPr="005861E1" w:rsidRDefault="00C309FB">
            <w:pPr>
              <w:ind w:left="2"/>
              <w:rPr>
                <w:b/>
                <w:smallCaps/>
                <w:sz w:val="24"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 xml:space="preserve">How is permanent residence established? </w:t>
            </w:r>
          </w:p>
          <w:p w14:paraId="3DCBCFD0" w14:textId="77777777" w:rsidR="0070048C" w:rsidRPr="005861E1" w:rsidRDefault="00C309FB">
            <w:pPr>
              <w:ind w:left="2"/>
              <w:rPr>
                <w:b/>
                <w:smallCaps/>
                <w:sz w:val="24"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 xml:space="preserve">(At least two must apply) </w:t>
            </w:r>
          </w:p>
          <w:p w14:paraId="4EF03434" w14:textId="77777777" w:rsidR="0070048C" w:rsidRPr="005861E1" w:rsidRDefault="00C309FB">
            <w:pPr>
              <w:ind w:left="2"/>
              <w:rPr>
                <w:b/>
                <w:smallCaps/>
                <w:sz w:val="24"/>
              </w:rPr>
            </w:pPr>
            <w:r w:rsidRPr="005861E1">
              <w:rPr>
                <w:rFonts w:ascii="MS Gothic" w:eastAsia="MS Gothic" w:hAnsi="MS Gothic" w:cs="MS Gothic"/>
                <w:b/>
                <w:smallCaps/>
              </w:rPr>
              <w:t>☐</w:t>
            </w:r>
            <w:r w:rsidRPr="005861E1">
              <w:rPr>
                <w:rFonts w:ascii="Arial" w:eastAsia="Arial" w:hAnsi="Arial" w:cs="Arial"/>
                <w:b/>
                <w:smallCaps/>
              </w:rPr>
              <w:t xml:space="preserve">Home address for school registration </w:t>
            </w:r>
          </w:p>
          <w:p w14:paraId="700FA054" w14:textId="77777777" w:rsidR="0070048C" w:rsidRPr="005861E1" w:rsidRDefault="00C309FB">
            <w:pPr>
              <w:ind w:left="2"/>
              <w:rPr>
                <w:b/>
                <w:smallCaps/>
                <w:sz w:val="24"/>
              </w:rPr>
            </w:pPr>
            <w:r w:rsidRPr="005861E1">
              <w:rPr>
                <w:rFonts w:ascii="MS Gothic" w:eastAsia="MS Gothic" w:hAnsi="MS Gothic" w:cs="MS Gothic"/>
                <w:b/>
                <w:smallCaps/>
              </w:rPr>
              <w:t>☐</w:t>
            </w:r>
            <w:r w:rsidRPr="005861E1">
              <w:rPr>
                <w:rFonts w:ascii="Arial" w:eastAsia="Arial" w:hAnsi="Arial" w:cs="Arial"/>
                <w:b/>
                <w:smallCaps/>
              </w:rPr>
              <w:t xml:space="preserve">Place of registration to vote </w:t>
            </w:r>
          </w:p>
          <w:p w14:paraId="2286B6DF" w14:textId="77777777" w:rsidR="0070048C" w:rsidRPr="005861E1" w:rsidRDefault="00C309FB">
            <w:pPr>
              <w:ind w:left="2"/>
              <w:rPr>
                <w:b/>
                <w:smallCaps/>
                <w:sz w:val="24"/>
              </w:rPr>
            </w:pPr>
            <w:r w:rsidRPr="005861E1">
              <w:rPr>
                <w:rFonts w:ascii="MS Gothic" w:eastAsia="MS Gothic" w:hAnsi="MS Gothic" w:cs="MS Gothic"/>
                <w:b/>
                <w:smallCaps/>
              </w:rPr>
              <w:t>☐</w:t>
            </w:r>
            <w:r w:rsidRPr="005861E1">
              <w:rPr>
                <w:rFonts w:ascii="Arial" w:eastAsia="Arial" w:hAnsi="Arial" w:cs="Arial"/>
                <w:b/>
                <w:smallCaps/>
              </w:rPr>
              <w:t xml:space="preserve">Family's Primary residence </w:t>
            </w:r>
          </w:p>
          <w:p w14:paraId="25224255" w14:textId="77777777" w:rsidR="0070048C" w:rsidRPr="005861E1" w:rsidRDefault="00C309FB">
            <w:pPr>
              <w:tabs>
                <w:tab w:val="center" w:pos="1443"/>
                <w:tab w:val="center" w:pos="2163"/>
                <w:tab w:val="center" w:pos="2883"/>
                <w:tab w:val="center" w:pos="3603"/>
              </w:tabs>
              <w:rPr>
                <w:smallCaps/>
              </w:rPr>
            </w:pPr>
            <w:r w:rsidRPr="005861E1">
              <w:rPr>
                <w:rFonts w:ascii="MS Gothic" w:eastAsia="MS Gothic" w:hAnsi="MS Gothic" w:cs="MS Gothic"/>
                <w:b/>
                <w:smallCaps/>
              </w:rPr>
              <w:t>☐</w:t>
            </w:r>
            <w:r w:rsidRPr="005861E1">
              <w:rPr>
                <w:rFonts w:ascii="Arial" w:eastAsia="Arial" w:hAnsi="Arial" w:cs="Arial"/>
                <w:b/>
                <w:smallCaps/>
              </w:rPr>
              <w:t xml:space="preserve">Other:  </w:t>
            </w:r>
            <w:r w:rsidRPr="005861E1">
              <w:rPr>
                <w:rFonts w:ascii="Arial" w:eastAsia="Arial" w:hAnsi="Arial" w:cs="Arial"/>
                <w:b/>
                <w:smallCaps/>
              </w:rPr>
              <w:tab/>
              <w:t xml:space="preserve"> </w:t>
            </w:r>
            <w:r w:rsidRPr="005861E1">
              <w:rPr>
                <w:rFonts w:ascii="Arial" w:eastAsia="Arial" w:hAnsi="Arial" w:cs="Arial"/>
                <w:b/>
                <w:smallCaps/>
              </w:rPr>
              <w:tab/>
            </w:r>
            <w:r w:rsidRPr="005861E1">
              <w:rPr>
                <w:rFonts w:ascii="Arial" w:eastAsia="Arial" w:hAnsi="Arial" w:cs="Arial"/>
                <w:smallCaps/>
              </w:rPr>
              <w:t xml:space="preserve"> </w:t>
            </w:r>
            <w:r w:rsidRPr="005861E1">
              <w:rPr>
                <w:rFonts w:ascii="Arial" w:eastAsia="Arial" w:hAnsi="Arial" w:cs="Arial"/>
                <w:smallCaps/>
                <w:sz w:val="20"/>
              </w:rPr>
              <w:tab/>
              <w:t xml:space="preserve"> </w:t>
            </w:r>
            <w:r w:rsidRPr="005861E1">
              <w:rPr>
                <w:rFonts w:ascii="Arial" w:eastAsia="Arial" w:hAnsi="Arial" w:cs="Arial"/>
                <w:smallCaps/>
                <w:sz w:val="20"/>
              </w:rPr>
              <w:tab/>
              <w:t xml:space="preserve"> </w:t>
            </w:r>
          </w:p>
        </w:tc>
        <w:tc>
          <w:tcPr>
            <w:tcW w:w="3593" w:type="dxa"/>
            <w:gridSpan w:val="4"/>
          </w:tcPr>
          <w:p w14:paraId="2E578EFF" w14:textId="77777777" w:rsidR="0070048C" w:rsidRPr="005861E1" w:rsidRDefault="00C309FB">
            <w:pPr>
              <w:ind w:left="2"/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>A</w:t>
            </w:r>
            <w:r w:rsidR="00003F3B" w:rsidRPr="005861E1">
              <w:rPr>
                <w:rFonts w:ascii="Arial" w:eastAsia="Arial" w:hAnsi="Arial" w:cs="Arial"/>
                <w:b/>
                <w:smallCaps/>
              </w:rPr>
              <w:t>ge</w:t>
            </w:r>
            <w:r w:rsidRPr="005861E1">
              <w:rPr>
                <w:rFonts w:ascii="Arial" w:eastAsia="Arial" w:hAnsi="Arial" w:cs="Arial"/>
                <w:b/>
                <w:smallCaps/>
              </w:rPr>
              <w:t xml:space="preserve"> as of the date of this application: </w:t>
            </w:r>
          </w:p>
        </w:tc>
        <w:tc>
          <w:tcPr>
            <w:tcW w:w="1629" w:type="dxa"/>
            <w:gridSpan w:val="2"/>
          </w:tcPr>
          <w:p w14:paraId="7015977D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0479B2" w14:paraId="0320E049" w14:textId="77777777" w:rsidTr="005861E1">
        <w:trPr>
          <w:trHeight w:val="220"/>
        </w:trPr>
        <w:tc>
          <w:tcPr>
            <w:tcW w:w="5570" w:type="dxa"/>
            <w:gridSpan w:val="2"/>
            <w:vMerge/>
          </w:tcPr>
          <w:p w14:paraId="42BF9AAE" w14:textId="77777777" w:rsidR="000479B2" w:rsidRPr="005861E1" w:rsidRDefault="000479B2">
            <w:pPr>
              <w:rPr>
                <w:smallCaps/>
              </w:rPr>
            </w:pPr>
          </w:p>
        </w:tc>
        <w:tc>
          <w:tcPr>
            <w:tcW w:w="5222" w:type="dxa"/>
            <w:gridSpan w:val="6"/>
          </w:tcPr>
          <w:p w14:paraId="4B9DE32C" w14:textId="77777777" w:rsidR="000479B2" w:rsidRPr="005861E1" w:rsidRDefault="000479B2" w:rsidP="000479B2">
            <w:pPr>
              <w:ind w:right="8"/>
              <w:jc w:val="center"/>
              <w:rPr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>Date of Birth</w:t>
            </w:r>
          </w:p>
        </w:tc>
      </w:tr>
      <w:tr w:rsidR="00122BB5" w14:paraId="411FA572" w14:textId="77777777" w:rsidTr="005861E1">
        <w:trPr>
          <w:trHeight w:val="759"/>
        </w:trPr>
        <w:tc>
          <w:tcPr>
            <w:tcW w:w="5570" w:type="dxa"/>
            <w:gridSpan w:val="2"/>
            <w:vMerge/>
          </w:tcPr>
          <w:p w14:paraId="1F490712" w14:textId="77777777" w:rsidR="00122BB5" w:rsidRPr="005861E1" w:rsidRDefault="00122BB5">
            <w:pPr>
              <w:rPr>
                <w:smallCaps/>
              </w:rPr>
            </w:pPr>
          </w:p>
        </w:tc>
        <w:tc>
          <w:tcPr>
            <w:tcW w:w="1786" w:type="dxa"/>
            <w:gridSpan w:val="2"/>
          </w:tcPr>
          <w:p w14:paraId="4FA0FA02" w14:textId="77777777" w:rsidR="00122BB5" w:rsidRPr="005861E1" w:rsidRDefault="00122BB5">
            <w:pPr>
              <w:ind w:left="2"/>
              <w:rPr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>Month:</w:t>
            </w:r>
          </w:p>
        </w:tc>
        <w:tc>
          <w:tcPr>
            <w:tcW w:w="1807" w:type="dxa"/>
            <w:gridSpan w:val="2"/>
          </w:tcPr>
          <w:p w14:paraId="6DA3FF9B" w14:textId="77777777" w:rsidR="00122BB5" w:rsidRPr="005861E1" w:rsidRDefault="00122BB5">
            <w:pPr>
              <w:ind w:left="2"/>
              <w:rPr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>Day:</w:t>
            </w:r>
          </w:p>
        </w:tc>
        <w:tc>
          <w:tcPr>
            <w:tcW w:w="1629" w:type="dxa"/>
            <w:gridSpan w:val="2"/>
          </w:tcPr>
          <w:p w14:paraId="4791D831" w14:textId="77777777" w:rsidR="00122BB5" w:rsidRDefault="00122BB5" w:rsidP="000479B2">
            <w:r w:rsidRPr="00122BB5">
              <w:rPr>
                <w:rFonts w:ascii="Arial" w:eastAsia="Arial" w:hAnsi="Arial" w:cs="Arial"/>
                <w:b/>
              </w:rPr>
              <w:t>Year</w:t>
            </w:r>
            <w:r w:rsidR="000479B2">
              <w:rPr>
                <w:rFonts w:ascii="Arial" w:eastAsia="Arial" w:hAnsi="Arial" w:cs="Arial"/>
                <w:b/>
              </w:rPr>
              <w:t>:</w:t>
            </w:r>
          </w:p>
        </w:tc>
      </w:tr>
      <w:tr w:rsidR="0070048C" w14:paraId="2B6207D0" w14:textId="77777777" w:rsidTr="005861E1">
        <w:trPr>
          <w:trHeight w:val="1039"/>
        </w:trPr>
        <w:tc>
          <w:tcPr>
            <w:tcW w:w="5570" w:type="dxa"/>
            <w:gridSpan w:val="2"/>
          </w:tcPr>
          <w:p w14:paraId="761AD17D" w14:textId="77777777" w:rsidR="0070048C" w:rsidRPr="005861E1" w:rsidRDefault="00C309FB">
            <w:pPr>
              <w:ind w:left="2"/>
              <w:rPr>
                <w:b/>
                <w:smallCaps/>
                <w:sz w:val="24"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 xml:space="preserve">I am a (Check one): </w:t>
            </w:r>
          </w:p>
          <w:p w14:paraId="7DE3A8C2" w14:textId="77777777" w:rsidR="0070048C" w:rsidRPr="005861E1" w:rsidRDefault="006B6CC7">
            <w:pPr>
              <w:ind w:left="2"/>
              <w:rPr>
                <w:b/>
                <w:smallCaps/>
                <w:sz w:val="24"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sym w:font="Wingdings 2" w:char="F035"/>
            </w:r>
            <w:r w:rsidRPr="005861E1">
              <w:rPr>
                <w:rFonts w:ascii="Arial" w:eastAsia="Arial" w:hAnsi="Arial" w:cs="Arial"/>
                <w:b/>
                <w:smallCaps/>
              </w:rPr>
              <w:t xml:space="preserve"> </w:t>
            </w:r>
            <w:r w:rsidR="00C309FB" w:rsidRPr="005861E1">
              <w:rPr>
                <w:rFonts w:ascii="Arial" w:eastAsia="Arial" w:hAnsi="Arial" w:cs="Arial"/>
                <w:b/>
                <w:smallCaps/>
              </w:rPr>
              <w:t xml:space="preserve">U. S. Citizen </w:t>
            </w:r>
          </w:p>
          <w:p w14:paraId="21CE2087" w14:textId="77777777" w:rsidR="0070048C" w:rsidRPr="005861E1" w:rsidRDefault="006B6CC7">
            <w:pPr>
              <w:ind w:left="2"/>
              <w:rPr>
                <w:b/>
                <w:smallCaps/>
                <w:sz w:val="24"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sym w:font="Wingdings 2" w:char="F035"/>
            </w:r>
            <w:r w:rsidRPr="005861E1">
              <w:rPr>
                <w:rFonts w:ascii="Arial" w:eastAsia="Arial" w:hAnsi="Arial" w:cs="Arial"/>
                <w:b/>
                <w:smallCaps/>
              </w:rPr>
              <w:t xml:space="preserve"> </w:t>
            </w:r>
            <w:r w:rsidR="00C309FB" w:rsidRPr="005861E1">
              <w:rPr>
                <w:rFonts w:ascii="Arial" w:eastAsia="Arial" w:hAnsi="Arial" w:cs="Arial"/>
                <w:b/>
                <w:smallCaps/>
              </w:rPr>
              <w:t xml:space="preserve">U. S. National </w:t>
            </w:r>
          </w:p>
          <w:p w14:paraId="7BC28CDE" w14:textId="77777777" w:rsidR="0070048C" w:rsidRPr="005861E1" w:rsidRDefault="006B6CC7">
            <w:pPr>
              <w:tabs>
                <w:tab w:val="center" w:pos="3603"/>
                <w:tab w:val="center" w:pos="4323"/>
                <w:tab w:val="right" w:pos="5188"/>
              </w:tabs>
              <w:rPr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sym w:font="Wingdings 2" w:char="F035"/>
            </w:r>
            <w:r w:rsidRPr="005861E1">
              <w:rPr>
                <w:rFonts w:ascii="Arial" w:eastAsia="Arial" w:hAnsi="Arial" w:cs="Arial"/>
                <w:b/>
                <w:smallCaps/>
              </w:rPr>
              <w:t xml:space="preserve"> </w:t>
            </w:r>
            <w:r w:rsidR="00C309FB" w:rsidRPr="005861E1">
              <w:rPr>
                <w:rFonts w:ascii="Arial" w:eastAsia="Arial" w:hAnsi="Arial" w:cs="Arial"/>
                <w:b/>
                <w:smallCaps/>
              </w:rPr>
              <w:t xml:space="preserve">Resident citizenship award date:  </w:t>
            </w:r>
            <w:r w:rsidRPr="005861E1">
              <w:rPr>
                <w:rFonts w:ascii="Arial" w:eastAsia="Arial" w:hAnsi="Arial" w:cs="Arial"/>
                <w:b/>
                <w:smallCaps/>
              </w:rPr>
              <w:t>___________</w:t>
            </w:r>
          </w:p>
        </w:tc>
        <w:tc>
          <w:tcPr>
            <w:tcW w:w="5222" w:type="dxa"/>
            <w:gridSpan w:val="6"/>
          </w:tcPr>
          <w:p w14:paraId="71A318D5" w14:textId="77777777" w:rsidR="006B6CC7" w:rsidRPr="005861E1" w:rsidRDefault="00C309FB">
            <w:pPr>
              <w:spacing w:after="18" w:line="239" w:lineRule="auto"/>
              <w:ind w:left="2"/>
              <w:rPr>
                <w:rFonts w:ascii="Arial" w:eastAsia="Arial" w:hAnsi="Arial" w:cs="Arial"/>
                <w:b/>
                <w:smallCaps/>
                <w:sz w:val="20"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>Will you be studying in Europe, Africa, the Middle East, or India during the Spring Semester</w:t>
            </w:r>
            <w:r w:rsidR="006B6CC7"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 (March, April May 2019)</w:t>
            </w: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>?</w:t>
            </w:r>
          </w:p>
          <w:p w14:paraId="18FC8AB5" w14:textId="77777777" w:rsidR="0070048C" w:rsidRPr="005861E1" w:rsidRDefault="006B6CC7" w:rsidP="006B6CC7">
            <w:pPr>
              <w:spacing w:after="18" w:line="239" w:lineRule="auto"/>
              <w:ind w:left="2"/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sym w:font="Wingdings 2" w:char="F035"/>
            </w: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 No; </w:t>
            </w: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sym w:font="Wingdings 2" w:char="F035"/>
            </w: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 </w:t>
            </w:r>
            <w:r w:rsidR="00C309FB" w:rsidRPr="005861E1">
              <w:rPr>
                <w:rFonts w:ascii="Arial" w:eastAsia="Arial" w:hAnsi="Arial" w:cs="Arial"/>
                <w:b/>
                <w:smallCaps/>
                <w:sz w:val="20"/>
              </w:rPr>
              <w:t>Yes</w:t>
            </w: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 - W</w:t>
            </w:r>
            <w:r w:rsidR="00C309FB" w:rsidRPr="005861E1">
              <w:rPr>
                <w:rFonts w:ascii="Arial" w:eastAsia="Arial" w:hAnsi="Arial" w:cs="Arial"/>
                <w:b/>
                <w:smallCaps/>
                <w:sz w:val="20"/>
              </w:rPr>
              <w:t>here</w:t>
            </w: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>:</w:t>
            </w:r>
            <w:r w:rsidR="00C309FB"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  </w:t>
            </w:r>
            <w:r w:rsidR="00C309FB" w:rsidRPr="005861E1">
              <w:rPr>
                <w:b/>
                <w:smallCaps/>
                <w:noProof/>
              </w:rPr>
              <mc:AlternateContent>
                <mc:Choice Requires="wpg">
                  <w:drawing>
                    <wp:inline distT="0" distB="0" distL="0" distR="0" wp14:anchorId="2D4CA4D8" wp14:editId="705CBB26">
                      <wp:extent cx="1417574" cy="9144"/>
                      <wp:effectExtent l="0" t="0" r="0" b="0"/>
                      <wp:docPr id="11164" name="Group 1116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7574" cy="9144"/>
                                <a:chOff x="0" y="0"/>
                                <a:chExt cx="1417574" cy="9144"/>
                              </a:xfrm>
                            </wpg:grpSpPr>
                            <wps:wsp>
                              <wps:cNvPr id="13470" name="Shape 13470"/>
                              <wps:cNvSpPr/>
                              <wps:spPr>
                                <a:xfrm>
                                  <a:off x="0" y="0"/>
                                  <a:ext cx="1417574" cy="914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417574" h="9144">
                                      <a:moveTo>
                                        <a:pt x="0" y="0"/>
                                      </a:moveTo>
                                      <a:lnTo>
                                        <a:pt x="1417574" y="0"/>
                                      </a:lnTo>
                                      <a:lnTo>
                                        <a:pt x="1417574" y="9144"/>
                                      </a:lnTo>
                                      <a:lnTo>
                                        <a:pt x="0" y="9144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68388BC" id="Group 11164" o:spid="_x0000_s1026" style="width:111.6pt;height:.7pt;mso-position-horizontal-relative:char;mso-position-vertical-relative:line" coordsize="14175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">
                      <v:shape id="Shape 13470" o:spid="_x0000_s1027" style="position:absolute;width:14175;height:91;visibility:visible;mso-wrap-style:square;v-text-anchor:top" coordsize="141757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" path="m,l1417574,r,9144l,9144,,e" fillcolor="black" stroked="f" strokeweight="0">
                        <v:stroke miterlimit="83231f" joinstyle="miter"/>
                        <v:path arrowok="t" textboxrect="0,0,1417574,9144"/>
                      </v:shape>
                      <w10:anchorlock/>
                    </v:group>
                  </w:pict>
                </mc:Fallback>
              </mc:AlternateContent>
            </w:r>
            <w:r w:rsidR="00C309FB"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 </w:t>
            </w:r>
            <w:r w:rsidR="00C309FB" w:rsidRPr="005861E1">
              <w:rPr>
                <w:rFonts w:ascii="Arial" w:eastAsia="Arial" w:hAnsi="Arial" w:cs="Arial"/>
                <w:b/>
                <w:smallCaps/>
                <w:sz w:val="20"/>
              </w:rPr>
              <w:tab/>
              <w:t xml:space="preserve">  </w:t>
            </w:r>
          </w:p>
        </w:tc>
      </w:tr>
      <w:tr w:rsidR="00122BB5" w14:paraId="306DC77C" w14:textId="77777777" w:rsidTr="005861E1">
        <w:trPr>
          <w:trHeight w:val="1140"/>
        </w:trPr>
        <w:tc>
          <w:tcPr>
            <w:tcW w:w="5570" w:type="dxa"/>
            <w:gridSpan w:val="2"/>
            <w:vMerge w:val="restart"/>
          </w:tcPr>
          <w:p w14:paraId="6AD28A08" w14:textId="77777777" w:rsidR="00122BB5" w:rsidRPr="005861E1" w:rsidRDefault="0003062E">
            <w:pPr>
              <w:ind w:left="2"/>
              <w:rPr>
                <w:rFonts w:ascii="Arial" w:eastAsia="Arial" w:hAnsi="Arial" w:cs="Arial"/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lastRenderedPageBreak/>
              <w:t>Applicant</w:t>
            </w:r>
            <w:r w:rsidR="00122BB5" w:rsidRPr="005861E1">
              <w:rPr>
                <w:rFonts w:ascii="Arial" w:eastAsia="Arial" w:hAnsi="Arial" w:cs="Arial"/>
                <w:b/>
                <w:smallCaps/>
              </w:rPr>
              <w:t xml:space="preserve"> ethnicit</w:t>
            </w:r>
            <w:r w:rsidRPr="005861E1">
              <w:rPr>
                <w:rFonts w:ascii="Arial" w:eastAsia="Arial" w:hAnsi="Arial" w:cs="Arial"/>
                <w:b/>
                <w:smallCaps/>
              </w:rPr>
              <w:t>y</w:t>
            </w:r>
            <w:r w:rsidR="00122BB5" w:rsidRPr="005861E1">
              <w:rPr>
                <w:rFonts w:ascii="Arial" w:eastAsia="Arial" w:hAnsi="Arial" w:cs="Arial"/>
                <w:b/>
                <w:smallCaps/>
              </w:rPr>
              <w:t xml:space="preserve"> </w:t>
            </w:r>
            <w:r w:rsidR="00446B6B" w:rsidRPr="005861E1">
              <w:rPr>
                <w:rFonts w:ascii="Arial" w:eastAsia="Arial" w:hAnsi="Arial" w:cs="Arial"/>
                <w:b/>
                <w:smallCaps/>
              </w:rPr>
              <w:br/>
            </w:r>
            <w:r w:rsidR="00122BB5" w:rsidRPr="005861E1">
              <w:rPr>
                <w:rFonts w:ascii="Arial" w:eastAsia="Arial" w:hAnsi="Arial" w:cs="Arial"/>
                <w:b/>
                <w:smallCaps/>
              </w:rPr>
              <w:t>(used for demographic purposes):</w:t>
            </w:r>
          </w:p>
          <w:p w14:paraId="2A063C16" w14:textId="77777777" w:rsidR="00122BB5" w:rsidRPr="005861E1" w:rsidRDefault="00122BB5" w:rsidP="000479B2">
            <w:pPr>
              <w:ind w:left="2"/>
              <w:rPr>
                <w:rFonts w:ascii="Arial" w:eastAsia="Arial" w:hAnsi="Arial" w:cs="Arial"/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sym w:font="Wingdings 2" w:char="F035"/>
            </w:r>
            <w:r w:rsidRPr="005861E1">
              <w:rPr>
                <w:rFonts w:ascii="Arial" w:eastAsia="Arial" w:hAnsi="Arial" w:cs="Arial"/>
                <w:b/>
                <w:smallCaps/>
              </w:rPr>
              <w:t xml:space="preserve"> Hispanic/Latino</w:t>
            </w:r>
          </w:p>
          <w:p w14:paraId="4C3BD01D" w14:textId="77777777" w:rsidR="00122BB5" w:rsidRPr="005861E1" w:rsidRDefault="00122BB5" w:rsidP="000479B2">
            <w:pPr>
              <w:ind w:left="2"/>
              <w:rPr>
                <w:rFonts w:ascii="Arial" w:eastAsia="Arial" w:hAnsi="Arial" w:cs="Arial"/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sym w:font="Wingdings 2" w:char="F035"/>
            </w:r>
            <w:r w:rsidRPr="005861E1">
              <w:rPr>
                <w:rFonts w:ascii="Arial" w:eastAsia="Arial" w:hAnsi="Arial" w:cs="Arial"/>
                <w:b/>
                <w:smallCaps/>
              </w:rPr>
              <w:t xml:space="preserve"> Black/African </w:t>
            </w:r>
          </w:p>
          <w:p w14:paraId="2DABC440" w14:textId="77777777" w:rsidR="00122BB5" w:rsidRPr="005861E1" w:rsidRDefault="00122BB5" w:rsidP="00122BB5">
            <w:pPr>
              <w:ind w:left="2"/>
              <w:rPr>
                <w:rFonts w:ascii="Arial" w:eastAsia="Arial" w:hAnsi="Arial" w:cs="Arial"/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sym w:font="Wingdings 2" w:char="F035"/>
            </w:r>
            <w:r w:rsidRPr="005861E1">
              <w:rPr>
                <w:rFonts w:ascii="Arial" w:eastAsia="Arial" w:hAnsi="Arial" w:cs="Arial"/>
                <w:b/>
                <w:smallCaps/>
              </w:rPr>
              <w:t xml:space="preserve"> Native/Alaska Natives</w:t>
            </w:r>
          </w:p>
          <w:p w14:paraId="31948B51" w14:textId="77777777" w:rsidR="00122BB5" w:rsidRPr="005861E1" w:rsidRDefault="00122BB5" w:rsidP="00122BB5">
            <w:pPr>
              <w:ind w:left="2"/>
              <w:rPr>
                <w:rFonts w:ascii="Arial" w:eastAsia="Arial" w:hAnsi="Arial" w:cs="Arial"/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sym w:font="Wingdings 2" w:char="F035"/>
            </w:r>
            <w:r w:rsidRPr="005861E1">
              <w:rPr>
                <w:rFonts w:ascii="Arial" w:eastAsia="Arial" w:hAnsi="Arial" w:cs="Arial"/>
                <w:b/>
                <w:smallCaps/>
              </w:rPr>
              <w:t xml:space="preserve"> Native Hawaiians/Other Pacific Islanders</w:t>
            </w:r>
          </w:p>
          <w:p w14:paraId="2AB16184" w14:textId="77777777" w:rsidR="00446B6B" w:rsidRPr="005861E1" w:rsidRDefault="00446B6B" w:rsidP="00446B6B">
            <w:pPr>
              <w:ind w:left="2"/>
              <w:rPr>
                <w:rFonts w:ascii="Arial" w:eastAsia="Arial" w:hAnsi="Arial" w:cs="Arial"/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sym w:font="Wingdings 2" w:char="F035"/>
            </w:r>
            <w:r w:rsidRPr="005861E1">
              <w:rPr>
                <w:rFonts w:ascii="Arial" w:eastAsia="Arial" w:hAnsi="Arial" w:cs="Arial"/>
                <w:b/>
                <w:smallCaps/>
              </w:rPr>
              <w:t xml:space="preserve"> Caucasian </w:t>
            </w:r>
          </w:p>
          <w:p w14:paraId="71F6DC8B" w14:textId="77777777" w:rsidR="00446B6B" w:rsidRPr="005861E1" w:rsidRDefault="00446B6B" w:rsidP="00446B6B">
            <w:pPr>
              <w:ind w:left="2"/>
              <w:rPr>
                <w:rFonts w:ascii="Arial" w:eastAsia="Arial" w:hAnsi="Arial" w:cs="Arial"/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sym w:font="Wingdings 2" w:char="F035"/>
            </w:r>
            <w:r w:rsidRPr="005861E1">
              <w:rPr>
                <w:rFonts w:ascii="Arial" w:eastAsia="Arial" w:hAnsi="Arial" w:cs="Arial"/>
                <w:b/>
                <w:smallCaps/>
              </w:rPr>
              <w:t xml:space="preserve"> Other _______________________ </w:t>
            </w:r>
          </w:p>
          <w:p w14:paraId="2677A74D" w14:textId="77777777" w:rsidR="000479B2" w:rsidRPr="005861E1" w:rsidRDefault="000479B2" w:rsidP="000479B2">
            <w:pPr>
              <w:rPr>
                <w:rFonts w:ascii="Arial" w:eastAsia="Arial" w:hAnsi="Arial" w:cs="Arial"/>
                <w:b/>
                <w:smallCaps/>
                <w:strike/>
              </w:rPr>
            </w:pPr>
          </w:p>
        </w:tc>
        <w:tc>
          <w:tcPr>
            <w:tcW w:w="5222" w:type="dxa"/>
            <w:gridSpan w:val="6"/>
          </w:tcPr>
          <w:p w14:paraId="5759F08A" w14:textId="77777777" w:rsidR="00122BB5" w:rsidRPr="005861E1" w:rsidRDefault="00122BB5" w:rsidP="00DC1637">
            <w:pPr>
              <w:spacing w:after="18" w:line="239" w:lineRule="auto"/>
              <w:rPr>
                <w:rFonts w:ascii="Arial" w:eastAsia="Arial" w:hAnsi="Arial" w:cs="Arial"/>
                <w:smallCaps/>
                <w:sz w:val="20"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>Parent(s)/Guardian last name:</w:t>
            </w:r>
          </w:p>
        </w:tc>
      </w:tr>
      <w:tr w:rsidR="00122BB5" w14:paraId="78FC356F" w14:textId="77777777" w:rsidTr="005861E1">
        <w:trPr>
          <w:trHeight w:val="1173"/>
        </w:trPr>
        <w:tc>
          <w:tcPr>
            <w:tcW w:w="5570" w:type="dxa"/>
            <w:gridSpan w:val="2"/>
            <w:vMerge/>
          </w:tcPr>
          <w:p w14:paraId="7E8AA25B" w14:textId="77777777" w:rsidR="00122BB5" w:rsidRPr="005861E1" w:rsidRDefault="00122BB5">
            <w:pPr>
              <w:ind w:left="2"/>
              <w:rPr>
                <w:rFonts w:ascii="Arial" w:eastAsia="Arial" w:hAnsi="Arial" w:cs="Arial"/>
                <w:b/>
                <w:smallCaps/>
              </w:rPr>
            </w:pPr>
          </w:p>
        </w:tc>
        <w:tc>
          <w:tcPr>
            <w:tcW w:w="5222" w:type="dxa"/>
            <w:gridSpan w:val="6"/>
          </w:tcPr>
          <w:p w14:paraId="278373BF" w14:textId="77777777" w:rsidR="00122BB5" w:rsidRPr="005861E1" w:rsidRDefault="00122BB5">
            <w:pPr>
              <w:spacing w:after="18" w:line="239" w:lineRule="auto"/>
              <w:ind w:left="2"/>
              <w:rPr>
                <w:rFonts w:ascii="Arial" w:eastAsia="Arial" w:hAnsi="Arial" w:cs="Arial"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>Father/Mother/Guardians First name:</w:t>
            </w:r>
          </w:p>
        </w:tc>
      </w:tr>
      <w:tr w:rsidR="00122BB5" w14:paraId="5BA8569B" w14:textId="77777777" w:rsidTr="005861E1">
        <w:trPr>
          <w:trHeight w:val="918"/>
        </w:trPr>
        <w:tc>
          <w:tcPr>
            <w:tcW w:w="5570" w:type="dxa"/>
            <w:gridSpan w:val="2"/>
            <w:vMerge w:val="restart"/>
          </w:tcPr>
          <w:p w14:paraId="7E9AD55D" w14:textId="77777777" w:rsidR="00122BB5" w:rsidRPr="005861E1" w:rsidRDefault="00122BB5">
            <w:pPr>
              <w:ind w:left="2"/>
              <w:rPr>
                <w:rFonts w:ascii="Arial" w:eastAsia="Arial" w:hAnsi="Arial" w:cs="Arial"/>
                <w:b/>
                <w:smallCaps/>
                <w:sz w:val="20"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>Household Income:</w:t>
            </w:r>
            <w:r w:rsidR="000715AF"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 </w:t>
            </w:r>
            <w:r w:rsidR="006B6CC7" w:rsidRPr="005861E1">
              <w:rPr>
                <w:rFonts w:ascii="Arial" w:eastAsia="Arial" w:hAnsi="Arial" w:cs="Arial"/>
                <w:b/>
                <w:smallCaps/>
                <w:sz w:val="20"/>
              </w:rPr>
              <w:br/>
            </w: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sym w:font="Wingdings 2" w:char="F035"/>
            </w: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 $ 0 - $ 35,000</w:t>
            </w:r>
          </w:p>
          <w:p w14:paraId="14F83C4F" w14:textId="77777777" w:rsidR="00122BB5" w:rsidRPr="005861E1" w:rsidRDefault="00122BB5">
            <w:pPr>
              <w:ind w:left="2"/>
              <w:rPr>
                <w:rFonts w:ascii="Arial" w:eastAsia="Arial" w:hAnsi="Arial" w:cs="Arial"/>
                <w:b/>
                <w:smallCaps/>
                <w:sz w:val="20"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sym w:font="Wingdings 2" w:char="F035"/>
            </w: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 $ 35,001 - $ 49,999</w:t>
            </w:r>
          </w:p>
          <w:p w14:paraId="122E6F5B" w14:textId="77777777" w:rsidR="00122BB5" w:rsidRPr="005861E1" w:rsidRDefault="00122BB5">
            <w:pPr>
              <w:ind w:left="2"/>
              <w:rPr>
                <w:rFonts w:ascii="Arial" w:eastAsia="Arial" w:hAnsi="Arial" w:cs="Arial"/>
                <w:b/>
                <w:smallCaps/>
                <w:sz w:val="20"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sym w:font="Wingdings 2" w:char="F035"/>
            </w: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 $ 50,000 - $74,999</w:t>
            </w:r>
          </w:p>
          <w:p w14:paraId="1A72A292" w14:textId="77777777" w:rsidR="000715AF" w:rsidRPr="005861E1" w:rsidRDefault="00122BB5" w:rsidP="00C52565">
            <w:pPr>
              <w:ind w:left="2"/>
              <w:rPr>
                <w:rFonts w:ascii="Arial" w:eastAsia="Arial" w:hAnsi="Arial" w:cs="Arial"/>
                <w:b/>
                <w:smallCaps/>
                <w:sz w:val="20"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sym w:font="Wingdings 2" w:char="F035"/>
            </w: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 </w:t>
            </w:r>
            <w:r w:rsidR="000479B2"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Above </w:t>
            </w: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>$ 75,000</w:t>
            </w:r>
          </w:p>
        </w:tc>
        <w:tc>
          <w:tcPr>
            <w:tcW w:w="5222" w:type="dxa"/>
            <w:gridSpan w:val="6"/>
          </w:tcPr>
          <w:p w14:paraId="3AD36A78" w14:textId="77777777" w:rsidR="00122BB5" w:rsidRPr="005861E1" w:rsidRDefault="00122BB5" w:rsidP="00DC1637">
            <w:pPr>
              <w:rPr>
                <w:rFonts w:ascii="Arial" w:eastAsia="Arial" w:hAnsi="Arial" w:cs="Arial"/>
                <w:b/>
                <w:smallCaps/>
                <w:sz w:val="20"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>Is the person submitting the scholarship/</w:t>
            </w:r>
            <w:r w:rsidR="00D80B82" w:rsidRPr="005861E1">
              <w:rPr>
                <w:rFonts w:ascii="Arial" w:eastAsia="Arial" w:hAnsi="Arial" w:cs="Arial"/>
                <w:b/>
                <w:smallCaps/>
                <w:sz w:val="20"/>
              </w:rPr>
              <w:t>s</w:t>
            </w: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>ponsorship application related to any PALS Club/Foundation member?  If, Yes please list the members name and relationship below.</w:t>
            </w:r>
          </w:p>
        </w:tc>
      </w:tr>
      <w:tr w:rsidR="00122BB5" w14:paraId="58778ACB" w14:textId="77777777" w:rsidTr="005861E1">
        <w:trPr>
          <w:trHeight w:val="179"/>
        </w:trPr>
        <w:tc>
          <w:tcPr>
            <w:tcW w:w="5570" w:type="dxa"/>
            <w:gridSpan w:val="2"/>
            <w:vMerge/>
          </w:tcPr>
          <w:p w14:paraId="640F706B" w14:textId="77777777" w:rsidR="00122BB5" w:rsidRPr="00122BB5" w:rsidRDefault="00122BB5">
            <w:pPr>
              <w:ind w:left="2"/>
              <w:rPr>
                <w:rFonts w:ascii="Arial" w:eastAsia="Arial" w:hAnsi="Arial" w:cs="Arial"/>
                <w:b/>
                <w:sz w:val="20"/>
              </w:rPr>
            </w:pPr>
          </w:p>
        </w:tc>
        <w:tc>
          <w:tcPr>
            <w:tcW w:w="5222" w:type="dxa"/>
            <w:gridSpan w:val="6"/>
          </w:tcPr>
          <w:p w14:paraId="3F58993B" w14:textId="77777777" w:rsidR="006B6CC7" w:rsidRDefault="006B6CC7" w:rsidP="000479B2">
            <w:pPr>
              <w:rPr>
                <w:rFonts w:ascii="Arial" w:eastAsia="Arial" w:hAnsi="Arial" w:cs="Arial"/>
                <w:b/>
                <w:sz w:val="20"/>
              </w:rPr>
            </w:pPr>
          </w:p>
          <w:p w14:paraId="44FB368A" w14:textId="77777777" w:rsidR="000479B2" w:rsidRDefault="000479B2" w:rsidP="000479B2">
            <w:pPr>
              <w:rPr>
                <w:rFonts w:ascii="Arial" w:eastAsia="Arial" w:hAnsi="Arial" w:cs="Arial"/>
                <w:b/>
                <w:sz w:val="20"/>
              </w:rPr>
            </w:pPr>
          </w:p>
          <w:p w14:paraId="74681842" w14:textId="77777777" w:rsidR="000479B2" w:rsidRDefault="000479B2" w:rsidP="000479B2">
            <w:pPr>
              <w:rPr>
                <w:rFonts w:ascii="Arial" w:eastAsia="Arial" w:hAnsi="Arial" w:cs="Arial"/>
                <w:b/>
                <w:sz w:val="20"/>
              </w:rPr>
            </w:pPr>
          </w:p>
        </w:tc>
      </w:tr>
    </w:tbl>
    <w:p w14:paraId="7D148075" w14:textId="77777777" w:rsidR="0070048C" w:rsidRPr="005861E1" w:rsidRDefault="00C309FB">
      <w:pPr>
        <w:spacing w:after="0"/>
        <w:ind w:left="2294" w:hanging="10"/>
        <w:jc w:val="center"/>
        <w:rPr>
          <w:smallCaps/>
        </w:rPr>
      </w:pPr>
      <w:r w:rsidRPr="005861E1">
        <w:rPr>
          <w:rFonts w:ascii="Arial" w:eastAsia="Arial" w:hAnsi="Arial" w:cs="Arial"/>
          <w:b/>
          <w:smallCaps/>
          <w:sz w:val="24"/>
          <w:shd w:val="clear" w:color="auto" w:fill="000000"/>
        </w:rPr>
        <w:t>…</w:t>
      </w:r>
      <w:r w:rsidRPr="005861E1">
        <w:rPr>
          <w:rFonts w:ascii="Arial" w:eastAsia="Arial" w:hAnsi="Arial" w:cs="Arial"/>
          <w:b/>
          <w:smallCaps/>
          <w:color w:val="FFFFFF"/>
          <w:sz w:val="24"/>
          <w:shd w:val="clear" w:color="auto" w:fill="000000"/>
        </w:rPr>
        <w:t>Part 2</w:t>
      </w:r>
      <w:r w:rsidRPr="005861E1">
        <w:rPr>
          <w:rFonts w:ascii="Arial" w:eastAsia="Arial" w:hAnsi="Arial" w:cs="Arial"/>
          <w:b/>
          <w:smallCaps/>
          <w:sz w:val="24"/>
          <w:shd w:val="clear" w:color="auto" w:fill="000000"/>
        </w:rPr>
        <w:t>...</w:t>
      </w:r>
      <w:r w:rsidRPr="005861E1">
        <w:rPr>
          <w:rFonts w:ascii="Arial" w:eastAsia="Arial" w:hAnsi="Arial" w:cs="Arial"/>
          <w:b/>
          <w:smallCaps/>
          <w:color w:val="FFFFFF"/>
          <w:sz w:val="24"/>
        </w:rPr>
        <w:t xml:space="preserve"> </w:t>
      </w:r>
    </w:p>
    <w:tbl>
      <w:tblPr>
        <w:tblStyle w:val="TableGrid"/>
        <w:tblW w:w="10792" w:type="dxa"/>
        <w:tblInd w:w="5" w:type="dxa"/>
        <w:tblCellMar>
          <w:top w:w="12" w:type="dxa"/>
          <w:left w:w="108" w:type="dxa"/>
          <w:right w:w="69" w:type="dxa"/>
        </w:tblCellMar>
        <w:tblLook w:val="04A0" w:firstRow="1" w:lastRow="0" w:firstColumn="1" w:lastColumn="0" w:noHBand="0" w:noVBand="1"/>
      </w:tblPr>
      <w:tblGrid>
        <w:gridCol w:w="5393"/>
        <w:gridCol w:w="2518"/>
        <w:gridCol w:w="189"/>
        <w:gridCol w:w="170"/>
        <w:gridCol w:w="376"/>
        <w:gridCol w:w="806"/>
        <w:gridCol w:w="1340"/>
      </w:tblGrid>
      <w:tr w:rsidR="0070048C" w14:paraId="0E7D6838" w14:textId="77777777" w:rsidTr="00BD7654">
        <w:trPr>
          <w:trHeight w:val="470"/>
        </w:trPr>
        <w:tc>
          <w:tcPr>
            <w:tcW w:w="79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10C3B" w14:textId="77777777" w:rsidR="0070048C" w:rsidRPr="005861E1" w:rsidRDefault="00C309FB">
            <w:pPr>
              <w:rPr>
                <w:b/>
                <w:smallCaps/>
                <w:strike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 xml:space="preserve">Name of Current </w:t>
            </w:r>
            <w:r w:rsidR="00003F3B" w:rsidRPr="005861E1">
              <w:rPr>
                <w:rFonts w:ascii="Arial" w:eastAsia="Arial" w:hAnsi="Arial" w:cs="Arial"/>
                <w:b/>
                <w:smallCaps/>
              </w:rPr>
              <w:t>High School</w:t>
            </w:r>
            <w:r w:rsidRPr="005861E1">
              <w:rPr>
                <w:rFonts w:ascii="Arial" w:eastAsia="Arial" w:hAnsi="Arial" w:cs="Arial"/>
                <w:b/>
                <w:smallCaps/>
              </w:rPr>
              <w:t>:</w:t>
            </w:r>
            <w:r w:rsidRPr="005861E1">
              <w:rPr>
                <w:rFonts w:ascii="Arial" w:eastAsia="Arial" w:hAnsi="Arial" w:cs="Arial"/>
                <w:b/>
                <w:smallCaps/>
                <w:strike/>
              </w:rPr>
              <w:t xml:space="preserve"> </w:t>
            </w:r>
          </w:p>
          <w:p w14:paraId="558EF37F" w14:textId="77777777" w:rsidR="0070048C" w:rsidRPr="005861E1" w:rsidRDefault="00C309FB">
            <w:pPr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 xml:space="preserve"> </w:t>
            </w:r>
          </w:p>
        </w:tc>
        <w:tc>
          <w:tcPr>
            <w:tcW w:w="288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03496" w14:textId="77777777" w:rsidR="0070048C" w:rsidRPr="005861E1" w:rsidRDefault="00C309FB">
            <w:pPr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 xml:space="preserve">Phone: </w:t>
            </w:r>
          </w:p>
          <w:p w14:paraId="368E5C73" w14:textId="77777777" w:rsidR="0070048C" w:rsidRPr="005861E1" w:rsidRDefault="00C309FB">
            <w:pPr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</w:rPr>
              <w:t xml:space="preserve"> </w:t>
            </w:r>
          </w:p>
        </w:tc>
      </w:tr>
      <w:tr w:rsidR="0070048C" w14:paraId="3A0C7A2C" w14:textId="77777777" w:rsidTr="00BD7654">
        <w:trPr>
          <w:trHeight w:val="470"/>
        </w:trPr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3E7E9" w14:textId="77777777" w:rsidR="0070048C" w:rsidRPr="005861E1" w:rsidRDefault="00C309FB">
            <w:pPr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Educational Institution Address: </w:t>
            </w:r>
          </w:p>
          <w:p w14:paraId="22B4BEFF" w14:textId="77777777" w:rsidR="0070048C" w:rsidRPr="005861E1" w:rsidRDefault="00C309FB">
            <w:pPr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 </w:t>
            </w:r>
          </w:p>
        </w:tc>
        <w:tc>
          <w:tcPr>
            <w:tcW w:w="325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0FFF1A" w14:textId="77777777" w:rsidR="0070048C" w:rsidRPr="005861E1" w:rsidRDefault="00C309FB">
            <w:pPr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City: </w:t>
            </w:r>
          </w:p>
          <w:p w14:paraId="7FBA4057" w14:textId="77777777" w:rsidR="0070048C" w:rsidRPr="005861E1" w:rsidRDefault="00C309FB">
            <w:pPr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 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336C7" w14:textId="77777777" w:rsidR="0070048C" w:rsidRPr="005861E1" w:rsidRDefault="00C309FB">
            <w:pPr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State: </w:t>
            </w:r>
          </w:p>
          <w:p w14:paraId="58993CCB" w14:textId="77777777" w:rsidR="0070048C" w:rsidRPr="005861E1" w:rsidRDefault="00C309FB">
            <w:pPr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 </w:t>
            </w:r>
          </w:p>
        </w:tc>
        <w:tc>
          <w:tcPr>
            <w:tcW w:w="1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E230C" w14:textId="77777777" w:rsidR="0070048C" w:rsidRPr="005861E1" w:rsidRDefault="00C309FB">
            <w:pPr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Zip Code: </w:t>
            </w:r>
          </w:p>
          <w:p w14:paraId="5E533B08" w14:textId="77777777" w:rsidR="0070048C" w:rsidRPr="005861E1" w:rsidRDefault="00C309FB">
            <w:pPr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 </w:t>
            </w:r>
          </w:p>
        </w:tc>
      </w:tr>
      <w:tr w:rsidR="0070048C" w14:paraId="506A0C0C" w14:textId="77777777" w:rsidTr="005861E1">
        <w:trPr>
          <w:trHeight w:val="470"/>
        </w:trPr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B7C2C7" w14:textId="77777777" w:rsidR="0070048C" w:rsidRPr="005861E1" w:rsidRDefault="00C309FB">
            <w:pPr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Major or Current Concentration: </w:t>
            </w:r>
          </w:p>
          <w:p w14:paraId="23B80923" w14:textId="77777777" w:rsidR="0070048C" w:rsidRPr="005861E1" w:rsidRDefault="00C309FB">
            <w:pPr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 </w:t>
            </w:r>
          </w:p>
        </w:tc>
        <w:tc>
          <w:tcPr>
            <w:tcW w:w="28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4A12" w14:textId="77777777" w:rsidR="0070048C" w:rsidRPr="005861E1" w:rsidRDefault="00C309FB">
            <w:pPr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Current Cumulative GPA: </w:t>
            </w:r>
          </w:p>
          <w:p w14:paraId="3E7D83E2" w14:textId="77777777" w:rsidR="0070048C" w:rsidRPr="005861E1" w:rsidRDefault="00C309FB">
            <w:pPr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 </w:t>
            </w:r>
          </w:p>
        </w:tc>
        <w:tc>
          <w:tcPr>
            <w:tcW w:w="25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94BCA" w14:textId="77777777" w:rsidR="005861E1" w:rsidRDefault="005861E1">
            <w:pPr>
              <w:ind w:left="1"/>
              <w:rPr>
                <w:rFonts w:ascii="Arial" w:eastAsia="Arial" w:hAnsi="Arial" w:cs="Arial"/>
                <w:b/>
                <w:smallCaps/>
                <w:sz w:val="20"/>
              </w:rPr>
            </w:pPr>
            <w:r>
              <w:rPr>
                <w:rFonts w:ascii="Arial" w:eastAsia="Arial" w:hAnsi="Arial" w:cs="Arial"/>
                <w:b/>
                <w:smallCaps/>
                <w:sz w:val="20"/>
              </w:rPr>
              <w:t>GPA Scale (check One):</w:t>
            </w:r>
          </w:p>
          <w:p w14:paraId="611D8AA7" w14:textId="77777777" w:rsidR="005861E1" w:rsidRDefault="005861E1">
            <w:pPr>
              <w:ind w:left="1"/>
              <w:rPr>
                <w:rFonts w:ascii="Arial" w:eastAsia="Arial" w:hAnsi="Arial" w:cs="Arial"/>
                <w:b/>
                <w:smallCaps/>
                <w:sz w:val="20"/>
              </w:rPr>
            </w:pPr>
            <w:r>
              <w:rPr>
                <w:rFonts w:ascii="Arial" w:eastAsia="Arial" w:hAnsi="Arial" w:cs="Arial"/>
                <w:b/>
                <w:smallCaps/>
                <w:sz w:val="20"/>
              </w:rPr>
              <w:sym w:font="Wingdings" w:char="F0A8"/>
            </w:r>
            <w:r>
              <w:rPr>
                <w:rFonts w:ascii="Arial" w:eastAsia="Arial" w:hAnsi="Arial" w:cs="Arial"/>
                <w:b/>
                <w:smallCaps/>
                <w:sz w:val="20"/>
              </w:rPr>
              <w:t xml:space="preserve"> </w:t>
            </w:r>
            <w:r w:rsidR="00C309FB"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4.0 </w:t>
            </w:r>
          </w:p>
          <w:p w14:paraId="455D15B0" w14:textId="77777777" w:rsidR="0070048C" w:rsidRPr="005861E1" w:rsidRDefault="005861E1">
            <w:pPr>
              <w:ind w:left="1"/>
              <w:rPr>
                <w:b/>
                <w:smallCaps/>
              </w:rPr>
            </w:pPr>
            <w:r>
              <w:rPr>
                <w:rFonts w:ascii="Arial" w:eastAsia="Arial" w:hAnsi="Arial" w:cs="Arial"/>
                <w:b/>
                <w:smallCaps/>
                <w:sz w:val="20"/>
              </w:rPr>
              <w:sym w:font="Wingdings" w:char="F0A8"/>
            </w:r>
            <w:r>
              <w:rPr>
                <w:rFonts w:ascii="Arial" w:eastAsia="Arial" w:hAnsi="Arial" w:cs="Arial"/>
                <w:b/>
                <w:smallCaps/>
                <w:sz w:val="20"/>
              </w:rPr>
              <w:t xml:space="preserve"> 5.0</w:t>
            </w:r>
          </w:p>
          <w:p w14:paraId="1F15E5CB" w14:textId="77777777" w:rsidR="0070048C" w:rsidRPr="005861E1" w:rsidRDefault="00C309FB">
            <w:pPr>
              <w:ind w:left="1"/>
              <w:rPr>
                <w:rFonts w:ascii="Arial" w:eastAsia="Arial" w:hAnsi="Arial" w:cs="Arial"/>
                <w:b/>
                <w:smallCaps/>
                <w:sz w:val="20"/>
              </w:rPr>
            </w:pPr>
            <w:r w:rsidRPr="005861E1">
              <w:rPr>
                <w:rFonts w:ascii="Arial" w:eastAsia="Arial" w:hAnsi="Arial" w:cs="Arial"/>
                <w:b/>
                <w:smallCaps/>
                <w:sz w:val="20"/>
              </w:rPr>
              <w:t xml:space="preserve"> </w:t>
            </w:r>
          </w:p>
          <w:p w14:paraId="261D62F5" w14:textId="77777777" w:rsidR="00DC1637" w:rsidRPr="005861E1" w:rsidRDefault="00DC1637" w:rsidP="008C5D01">
            <w:pPr>
              <w:rPr>
                <w:b/>
                <w:smallCaps/>
              </w:rPr>
            </w:pPr>
          </w:p>
        </w:tc>
      </w:tr>
      <w:tr w:rsidR="0070048C" w14:paraId="7E3C0E7A" w14:textId="77777777" w:rsidTr="00DC1637">
        <w:trPr>
          <w:trHeight w:val="3506"/>
        </w:trPr>
        <w:tc>
          <w:tcPr>
            <w:tcW w:w="1079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D074C" w14:textId="77777777" w:rsidR="0070048C" w:rsidRPr="005861E1" w:rsidRDefault="00C309FB">
            <w:pPr>
              <w:rPr>
                <w:b/>
                <w:i/>
                <w:smallCaps/>
                <w:sz w:val="24"/>
              </w:rPr>
            </w:pPr>
            <w:r w:rsidRPr="005861E1">
              <w:rPr>
                <w:rFonts w:ascii="Arial" w:eastAsia="Arial" w:hAnsi="Arial" w:cs="Arial"/>
                <w:b/>
                <w:i/>
                <w:smallCaps/>
              </w:rPr>
              <w:t xml:space="preserve">Please list all applicable High School courses taken in your area of concentration (use a separate sheet if necessary): </w:t>
            </w:r>
          </w:p>
          <w:p w14:paraId="7EEDA767" w14:textId="77777777" w:rsidR="0070048C" w:rsidRPr="005861E1" w:rsidRDefault="00C309FB">
            <w:pPr>
              <w:rPr>
                <w:smallCaps/>
              </w:rPr>
            </w:pPr>
            <w:r w:rsidRPr="005861E1">
              <w:rPr>
                <w:rFonts w:ascii="Arial" w:eastAsia="Arial" w:hAnsi="Arial" w:cs="Arial"/>
                <w:smallCaps/>
                <w:sz w:val="20"/>
              </w:rPr>
              <w:t xml:space="preserve"> </w:t>
            </w:r>
          </w:p>
        </w:tc>
      </w:tr>
      <w:tr w:rsidR="0070048C" w14:paraId="7F31819E" w14:textId="77777777" w:rsidTr="00BD7654">
        <w:trPr>
          <w:trHeight w:val="298"/>
        </w:trPr>
        <w:tc>
          <w:tcPr>
            <w:tcW w:w="81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46C75" w14:textId="77777777" w:rsidR="0070048C" w:rsidRPr="005861E1" w:rsidRDefault="00C309FB">
            <w:pPr>
              <w:rPr>
                <w:b/>
                <w:i/>
                <w:smallCaps/>
              </w:rPr>
            </w:pPr>
            <w:r w:rsidRPr="005861E1">
              <w:rPr>
                <w:rFonts w:ascii="Arial" w:eastAsia="Arial" w:hAnsi="Arial" w:cs="Arial"/>
                <w:b/>
                <w:i/>
                <w:smallCaps/>
              </w:rPr>
              <w:t xml:space="preserve">Expected High School graduation date: </w:t>
            </w:r>
          </w:p>
        </w:tc>
        <w:tc>
          <w:tcPr>
            <w:tcW w:w="26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C1B460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</w:tbl>
    <w:p w14:paraId="294673D4" w14:textId="77777777" w:rsidR="0070048C" w:rsidRPr="005861E1" w:rsidRDefault="00C309FB">
      <w:pPr>
        <w:spacing w:after="0"/>
        <w:ind w:right="2483"/>
        <w:jc w:val="right"/>
        <w:rPr>
          <w:smallCaps/>
        </w:rPr>
      </w:pPr>
      <w:r w:rsidRPr="005861E1">
        <w:rPr>
          <w:rFonts w:ascii="Arial" w:eastAsia="Arial" w:hAnsi="Arial" w:cs="Arial"/>
          <w:b/>
          <w:smallCaps/>
          <w:sz w:val="24"/>
          <w:shd w:val="clear" w:color="auto" w:fill="000000"/>
        </w:rPr>
        <w:t>…</w:t>
      </w:r>
      <w:r w:rsidRPr="005861E1">
        <w:rPr>
          <w:rFonts w:ascii="Arial" w:eastAsia="Arial" w:hAnsi="Arial" w:cs="Arial"/>
          <w:b/>
          <w:smallCaps/>
          <w:color w:val="FFFFFF"/>
          <w:sz w:val="24"/>
          <w:shd w:val="clear" w:color="auto" w:fill="000000"/>
        </w:rPr>
        <w:t>Part 3</w:t>
      </w:r>
      <w:r w:rsidRPr="005861E1">
        <w:rPr>
          <w:rFonts w:ascii="Arial" w:eastAsia="Arial" w:hAnsi="Arial" w:cs="Arial"/>
          <w:b/>
          <w:smallCaps/>
          <w:sz w:val="24"/>
          <w:shd w:val="clear" w:color="auto" w:fill="000000"/>
        </w:rPr>
        <w:t>...</w:t>
      </w:r>
      <w:r w:rsidRPr="005861E1">
        <w:rPr>
          <w:rFonts w:ascii="Arial" w:eastAsia="Arial" w:hAnsi="Arial" w:cs="Arial"/>
          <w:b/>
          <w:smallCaps/>
          <w:color w:val="FFFFFF"/>
          <w:sz w:val="24"/>
        </w:rPr>
        <w:t xml:space="preserve"> </w:t>
      </w:r>
    </w:p>
    <w:tbl>
      <w:tblPr>
        <w:tblStyle w:val="TableGrid"/>
        <w:tblW w:w="10792" w:type="dxa"/>
        <w:tblInd w:w="5" w:type="dxa"/>
        <w:tblCellMar>
          <w:top w:w="12" w:type="dxa"/>
          <w:left w:w="108" w:type="dxa"/>
          <w:right w:w="91" w:type="dxa"/>
        </w:tblCellMar>
        <w:tblLook w:val="04A0" w:firstRow="1" w:lastRow="0" w:firstColumn="1" w:lastColumn="0" w:noHBand="0" w:noVBand="1"/>
      </w:tblPr>
      <w:tblGrid>
        <w:gridCol w:w="10792"/>
      </w:tblGrid>
      <w:tr w:rsidR="0070048C" w14:paraId="4D45CB53" w14:textId="77777777">
        <w:trPr>
          <w:trHeight w:val="470"/>
        </w:trPr>
        <w:tc>
          <w:tcPr>
            <w:tcW w:w="10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D645F0" w14:textId="77777777" w:rsidR="0070048C" w:rsidRPr="005861E1" w:rsidRDefault="00C309FB">
            <w:pPr>
              <w:jc w:val="center"/>
              <w:rPr>
                <w:smallCaps/>
              </w:rPr>
            </w:pPr>
            <w:r w:rsidRPr="005861E1">
              <w:rPr>
                <w:rFonts w:ascii="Arial" w:eastAsia="Arial" w:hAnsi="Arial" w:cs="Arial"/>
                <w:smallCaps/>
              </w:rPr>
              <w:t xml:space="preserve">This section are questions that the applicant is expected to answer to the best of their ability. There is no right or wrong answer. Each question has a point value used to evaluate each applicant. </w:t>
            </w:r>
          </w:p>
        </w:tc>
      </w:tr>
    </w:tbl>
    <w:p w14:paraId="0995FF67" w14:textId="77777777" w:rsidR="0070048C" w:rsidRDefault="00C309FB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10792" w:type="dxa"/>
        <w:tblInd w:w="5" w:type="dxa"/>
        <w:tblCellMar>
          <w:top w:w="12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5393"/>
        <w:gridCol w:w="2708"/>
        <w:gridCol w:w="2691"/>
      </w:tblGrid>
      <w:tr w:rsidR="0070048C" w14:paraId="0C5E356F" w14:textId="77777777">
        <w:trPr>
          <w:trHeight w:val="470"/>
        </w:trPr>
        <w:tc>
          <w:tcPr>
            <w:tcW w:w="107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3DA7F" w14:textId="77777777" w:rsidR="00C52565" w:rsidRPr="000E5F27" w:rsidRDefault="00C309FB" w:rsidP="00C52565">
            <w:pPr>
              <w:pStyle w:val="ListParagraph"/>
              <w:numPr>
                <w:ilvl w:val="0"/>
                <w:numId w:val="5"/>
              </w:numPr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</w:pPr>
            <w:r w:rsidRP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>List high school and college activities (i.e. student government, sports, publications, school-sponsored community service program, student faculty committees, arts, music,</w:t>
            </w:r>
            <w:r w:rsidR="00CC0EB1" w:rsidRP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 xml:space="preserve"> ROTC, </w:t>
            </w:r>
            <w:r w:rsidRP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>etc.). List in descending or</w:t>
            </w:r>
            <w:r w:rsidR="00C52565" w:rsidRP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>der of significance.</w:t>
            </w:r>
          </w:p>
          <w:tbl>
            <w:tblPr>
              <w:tblStyle w:val="TableGrid0"/>
              <w:tblW w:w="0" w:type="auto"/>
              <w:tblInd w:w="8570" w:type="dxa"/>
              <w:tblLook w:val="04A0" w:firstRow="1" w:lastRow="0" w:firstColumn="1" w:lastColumn="0" w:noHBand="0" w:noVBand="1"/>
            </w:tblPr>
            <w:tblGrid>
              <w:gridCol w:w="1530"/>
              <w:gridCol w:w="450"/>
            </w:tblGrid>
            <w:tr w:rsidR="00C52565" w14:paraId="6FC428D5" w14:textId="77777777" w:rsidTr="00C52565">
              <w:tc>
                <w:tcPr>
                  <w:tcW w:w="1530" w:type="dxa"/>
                </w:tcPr>
                <w:p w14:paraId="2992304D" w14:textId="77777777" w:rsidR="00C52565" w:rsidRDefault="00C52565" w:rsidP="00C52565">
                  <w:pPr>
                    <w:pStyle w:val="ListParagraph"/>
                    <w:ind w:left="0"/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  <w:t>Point value</w:t>
                  </w:r>
                </w:p>
              </w:tc>
              <w:tc>
                <w:tcPr>
                  <w:tcW w:w="450" w:type="dxa"/>
                </w:tcPr>
                <w:p w14:paraId="6853BE9B" w14:textId="77777777" w:rsidR="00C52565" w:rsidRDefault="00C52565" w:rsidP="00C52565">
                  <w:pPr>
                    <w:pStyle w:val="ListParagraph"/>
                    <w:ind w:left="0"/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  <w:t>5</w:t>
                  </w:r>
                </w:p>
              </w:tc>
            </w:tr>
          </w:tbl>
          <w:p w14:paraId="535F5C21" w14:textId="77777777" w:rsidR="00C52565" w:rsidRPr="00C52565" w:rsidRDefault="00C52565" w:rsidP="00C52565">
            <w:pPr>
              <w:pStyle w:val="ListParagraph"/>
              <w:ind w:left="0"/>
              <w:rPr>
                <w:rFonts w:ascii="Arial" w:eastAsia="Arial" w:hAnsi="Arial" w:cs="Arial"/>
                <w:b/>
                <w:color w:val="0000FF"/>
                <w:sz w:val="24"/>
              </w:rPr>
            </w:pPr>
          </w:p>
        </w:tc>
      </w:tr>
      <w:tr w:rsidR="0070048C" w14:paraId="121B42F9" w14:textId="77777777" w:rsidTr="00DC1637">
        <w:trPr>
          <w:trHeight w:val="298"/>
        </w:trPr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495D4" w14:textId="77777777" w:rsidR="0070048C" w:rsidRPr="00BD7654" w:rsidRDefault="00C309FB">
            <w:pPr>
              <w:rPr>
                <w:b/>
                <w:i/>
              </w:rPr>
            </w:pPr>
            <w:r w:rsidRPr="00BD7654">
              <w:rPr>
                <w:rFonts w:ascii="Arial" w:eastAsia="Arial" w:hAnsi="Arial" w:cs="Arial"/>
                <w:b/>
                <w:i/>
                <w:sz w:val="20"/>
              </w:rPr>
              <w:t>High School / College Activit</w:t>
            </w:r>
            <w:r w:rsidR="00BD7654">
              <w:rPr>
                <w:rFonts w:ascii="Arial" w:eastAsia="Arial" w:hAnsi="Arial" w:cs="Arial"/>
                <w:b/>
                <w:i/>
                <w:sz w:val="20"/>
              </w:rPr>
              <w:t>ies:</w:t>
            </w: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4A9D4" w14:textId="77777777" w:rsidR="0070048C" w:rsidRPr="00BD7654" w:rsidRDefault="00C309FB">
            <w:pPr>
              <w:rPr>
                <w:b/>
                <w:i/>
              </w:rPr>
            </w:pPr>
            <w:r w:rsidRPr="00BD7654">
              <w:rPr>
                <w:rFonts w:ascii="Arial" w:eastAsia="Arial" w:hAnsi="Arial" w:cs="Arial"/>
                <w:b/>
                <w:i/>
                <w:sz w:val="20"/>
              </w:rPr>
              <w:t xml:space="preserve">Dates: </w:t>
            </w:r>
          </w:p>
        </w:tc>
        <w:tc>
          <w:tcPr>
            <w:tcW w:w="2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D3EC41" w14:textId="77777777" w:rsidR="0070048C" w:rsidRPr="00BD7654" w:rsidRDefault="00C309FB">
            <w:pPr>
              <w:rPr>
                <w:b/>
                <w:i/>
              </w:rPr>
            </w:pPr>
            <w:r w:rsidRPr="00BD7654">
              <w:rPr>
                <w:rFonts w:ascii="Arial" w:eastAsia="Arial" w:hAnsi="Arial" w:cs="Arial"/>
                <w:b/>
                <w:i/>
                <w:sz w:val="20"/>
              </w:rPr>
              <w:t xml:space="preserve">Offices Held: </w:t>
            </w:r>
          </w:p>
        </w:tc>
      </w:tr>
      <w:tr w:rsidR="0070048C" w14:paraId="3D7E0739" w14:textId="77777777" w:rsidTr="00DC1637">
        <w:trPr>
          <w:trHeight w:val="298"/>
        </w:trPr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4F744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EEB701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2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EF9041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0048C" w14:paraId="026EF510" w14:textId="77777777" w:rsidTr="00DC1637">
        <w:trPr>
          <w:trHeight w:val="298"/>
        </w:trPr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7E80E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BE2C77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2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CA0BA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0048C" w14:paraId="0138D3C0" w14:textId="77777777" w:rsidTr="00DC1637">
        <w:trPr>
          <w:trHeight w:val="298"/>
        </w:trPr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C1318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3566F9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2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BC348C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0048C" w14:paraId="045D7E34" w14:textId="77777777" w:rsidTr="00DC1637">
        <w:trPr>
          <w:trHeight w:val="298"/>
        </w:trPr>
        <w:tc>
          <w:tcPr>
            <w:tcW w:w="5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02E02" w14:textId="77777777" w:rsidR="0070048C" w:rsidRDefault="00C309FB">
            <w:r>
              <w:rPr>
                <w:rFonts w:ascii="Arial" w:eastAsia="Arial" w:hAnsi="Arial" w:cs="Arial"/>
                <w:sz w:val="20"/>
              </w:rPr>
              <w:lastRenderedPageBreak/>
              <w:t xml:space="preserve"> </w:t>
            </w: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20AF2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2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BAD3D5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</w:tbl>
    <w:p w14:paraId="11BF530E" w14:textId="77777777" w:rsidR="0070048C" w:rsidRDefault="00C309FB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10792" w:type="dxa"/>
        <w:tblInd w:w="5" w:type="dxa"/>
        <w:tblCellMar>
          <w:top w:w="12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3862"/>
        <w:gridCol w:w="2518"/>
        <w:gridCol w:w="1890"/>
        <w:gridCol w:w="2522"/>
      </w:tblGrid>
      <w:tr w:rsidR="0070048C" w14:paraId="7B1283E6" w14:textId="77777777">
        <w:trPr>
          <w:trHeight w:val="698"/>
        </w:trPr>
        <w:tc>
          <w:tcPr>
            <w:tcW w:w="107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20278" w14:textId="77777777" w:rsidR="00C52565" w:rsidRPr="000E5F27" w:rsidRDefault="000479B2">
            <w:pPr>
              <w:rPr>
                <w:b/>
                <w:smallCaps/>
              </w:rPr>
            </w:pPr>
            <w:r w:rsidRP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>2</w:t>
            </w:r>
            <w:r w:rsidR="00C309FB" w:rsidRP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>. List public and community service activities (homeless services, environmental protection / conservation, advocacy activities, work with religious organizations, etc.). Do not repeat items listed previously. List in descen</w:t>
            </w:r>
            <w:r w:rsidR="00C52565" w:rsidRP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 xml:space="preserve">ding order of significance. </w:t>
            </w:r>
          </w:p>
          <w:tbl>
            <w:tblPr>
              <w:tblStyle w:val="TableGrid0"/>
              <w:tblW w:w="0" w:type="auto"/>
              <w:tblInd w:w="8527" w:type="dxa"/>
              <w:tblLook w:val="04A0" w:firstRow="1" w:lastRow="0" w:firstColumn="1" w:lastColumn="0" w:noHBand="0" w:noVBand="1"/>
            </w:tblPr>
            <w:tblGrid>
              <w:gridCol w:w="1530"/>
              <w:gridCol w:w="450"/>
            </w:tblGrid>
            <w:tr w:rsidR="00C52565" w14:paraId="2FE4B5A3" w14:textId="77777777" w:rsidTr="00C52565">
              <w:tc>
                <w:tcPr>
                  <w:tcW w:w="1530" w:type="dxa"/>
                </w:tcPr>
                <w:p w14:paraId="4085B340" w14:textId="77777777" w:rsidR="00C52565" w:rsidRDefault="00C52565" w:rsidP="00C52565">
                  <w:pPr>
                    <w:pStyle w:val="ListParagraph"/>
                    <w:ind w:left="0"/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  <w:t>Point value</w:t>
                  </w:r>
                </w:p>
              </w:tc>
              <w:tc>
                <w:tcPr>
                  <w:tcW w:w="450" w:type="dxa"/>
                </w:tcPr>
                <w:p w14:paraId="643A6940" w14:textId="77777777" w:rsidR="00C52565" w:rsidRDefault="00C52565" w:rsidP="00C52565">
                  <w:pPr>
                    <w:pStyle w:val="ListParagraph"/>
                    <w:ind w:left="0"/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  <w:t>5</w:t>
                  </w:r>
                </w:p>
              </w:tc>
            </w:tr>
          </w:tbl>
          <w:p w14:paraId="7418EB94" w14:textId="77777777" w:rsidR="0070048C" w:rsidRPr="005035C6" w:rsidRDefault="0070048C">
            <w:pPr>
              <w:rPr>
                <w:b/>
              </w:rPr>
            </w:pPr>
          </w:p>
        </w:tc>
      </w:tr>
      <w:tr w:rsidR="0070048C" w14:paraId="0DD6F5DD" w14:textId="77777777" w:rsidTr="00BD7654">
        <w:trPr>
          <w:trHeight w:val="300"/>
        </w:trPr>
        <w:tc>
          <w:tcPr>
            <w:tcW w:w="3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B0791" w14:textId="77777777" w:rsidR="0070048C" w:rsidRPr="00BD7654" w:rsidRDefault="00C309FB">
            <w:pPr>
              <w:rPr>
                <w:b/>
                <w:i/>
              </w:rPr>
            </w:pPr>
            <w:r w:rsidRPr="00BD7654">
              <w:rPr>
                <w:rFonts w:ascii="Arial" w:eastAsia="Arial" w:hAnsi="Arial" w:cs="Arial"/>
                <w:b/>
                <w:i/>
                <w:sz w:val="20"/>
              </w:rPr>
              <w:t xml:space="preserve">Activity: </w:t>
            </w:r>
          </w:p>
        </w:tc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E06A4" w14:textId="77777777" w:rsidR="0070048C" w:rsidRPr="00BD7654" w:rsidRDefault="00C309FB">
            <w:pPr>
              <w:rPr>
                <w:b/>
                <w:i/>
              </w:rPr>
            </w:pPr>
            <w:r w:rsidRPr="00BD7654">
              <w:rPr>
                <w:rFonts w:ascii="Arial" w:eastAsia="Arial" w:hAnsi="Arial" w:cs="Arial"/>
                <w:b/>
                <w:i/>
                <w:sz w:val="20"/>
              </w:rPr>
              <w:t xml:space="preserve">Role: 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91878F" w14:textId="77777777" w:rsidR="0070048C" w:rsidRPr="00BD7654" w:rsidRDefault="00C309FB">
            <w:pPr>
              <w:rPr>
                <w:b/>
                <w:i/>
              </w:rPr>
            </w:pPr>
            <w:r w:rsidRPr="00BD7654">
              <w:rPr>
                <w:rFonts w:ascii="Arial" w:eastAsia="Arial" w:hAnsi="Arial" w:cs="Arial"/>
                <w:b/>
                <w:i/>
                <w:sz w:val="20"/>
              </w:rPr>
              <w:t xml:space="preserve">Dates: </w:t>
            </w: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A6BD1" w14:textId="77777777" w:rsidR="0070048C" w:rsidRPr="00BD7654" w:rsidRDefault="00C309FB">
            <w:pPr>
              <w:rPr>
                <w:b/>
                <w:i/>
              </w:rPr>
            </w:pPr>
            <w:r w:rsidRPr="00BD7654">
              <w:rPr>
                <w:rFonts w:ascii="Arial" w:eastAsia="Arial" w:hAnsi="Arial" w:cs="Arial"/>
                <w:b/>
                <w:i/>
                <w:sz w:val="20"/>
              </w:rPr>
              <w:t xml:space="preserve">No. of Weeks Active: </w:t>
            </w:r>
          </w:p>
        </w:tc>
      </w:tr>
      <w:tr w:rsidR="0070048C" w14:paraId="471DF190" w14:textId="77777777" w:rsidTr="00BD7654">
        <w:trPr>
          <w:trHeight w:val="298"/>
        </w:trPr>
        <w:tc>
          <w:tcPr>
            <w:tcW w:w="3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A2D6F6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D4D45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2A28DC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E3CC3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0048C" w14:paraId="7078C083" w14:textId="77777777" w:rsidTr="00BD7654">
        <w:trPr>
          <w:trHeight w:val="298"/>
        </w:trPr>
        <w:tc>
          <w:tcPr>
            <w:tcW w:w="3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8EA4A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115F0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43781A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31DBE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0048C" w14:paraId="0E0C55CC" w14:textId="77777777" w:rsidTr="00BD7654">
        <w:trPr>
          <w:trHeight w:val="298"/>
        </w:trPr>
        <w:tc>
          <w:tcPr>
            <w:tcW w:w="3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E5C8C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1438D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91FCA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53844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0048C" w14:paraId="608E77F5" w14:textId="77777777" w:rsidTr="00BD7654">
        <w:trPr>
          <w:trHeight w:val="300"/>
        </w:trPr>
        <w:tc>
          <w:tcPr>
            <w:tcW w:w="3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43A2F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8C858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AC10F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BD19AB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</w:tbl>
    <w:p w14:paraId="549CCCBE" w14:textId="77777777" w:rsidR="0070048C" w:rsidRDefault="00C309FB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10792" w:type="dxa"/>
        <w:tblInd w:w="5" w:type="dxa"/>
        <w:tblCellMar>
          <w:top w:w="12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10792"/>
      </w:tblGrid>
      <w:tr w:rsidR="0070048C" w14:paraId="22AB3E68" w14:textId="77777777">
        <w:trPr>
          <w:trHeight w:val="298"/>
        </w:trPr>
        <w:tc>
          <w:tcPr>
            <w:tcW w:w="10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676D97" w14:textId="77777777" w:rsidR="00A55A20" w:rsidRPr="000E5F27" w:rsidRDefault="000479B2">
            <w:pPr>
              <w:rPr>
                <w:smallCaps/>
              </w:rPr>
            </w:pPr>
            <w:r w:rsidRP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>3</w:t>
            </w:r>
            <w:r w:rsidR="00BD7654" w:rsidRP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>. List awards, publications or special recognitions you have received. List in descending o</w:t>
            </w:r>
            <w:r w:rsidR="00A55A20" w:rsidRP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 xml:space="preserve">rder of significance.    </w:t>
            </w:r>
          </w:p>
          <w:tbl>
            <w:tblPr>
              <w:tblStyle w:val="TableGrid0"/>
              <w:tblW w:w="0" w:type="auto"/>
              <w:tblInd w:w="7614" w:type="dxa"/>
              <w:tblLook w:val="04A0" w:firstRow="1" w:lastRow="0" w:firstColumn="1" w:lastColumn="0" w:noHBand="0" w:noVBand="1"/>
            </w:tblPr>
            <w:tblGrid>
              <w:gridCol w:w="1530"/>
              <w:gridCol w:w="450"/>
            </w:tblGrid>
            <w:tr w:rsidR="00A55A20" w14:paraId="40E4BA79" w14:textId="77777777" w:rsidTr="00BD0DB9">
              <w:tc>
                <w:tcPr>
                  <w:tcW w:w="1530" w:type="dxa"/>
                </w:tcPr>
                <w:p w14:paraId="00E40829" w14:textId="77777777" w:rsidR="00A55A20" w:rsidRDefault="00A55A20" w:rsidP="00A55A20">
                  <w:pPr>
                    <w:pStyle w:val="ListParagraph"/>
                    <w:ind w:left="0"/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  <w:t>Point value</w:t>
                  </w:r>
                </w:p>
              </w:tc>
              <w:tc>
                <w:tcPr>
                  <w:tcW w:w="450" w:type="dxa"/>
                </w:tcPr>
                <w:p w14:paraId="4719B941" w14:textId="77777777" w:rsidR="00A55A20" w:rsidRDefault="00A55A20" w:rsidP="00A55A20">
                  <w:pPr>
                    <w:pStyle w:val="ListParagraph"/>
                    <w:ind w:left="0"/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  <w:t>5</w:t>
                  </w:r>
                </w:p>
              </w:tc>
            </w:tr>
          </w:tbl>
          <w:p w14:paraId="21D27A51" w14:textId="77777777" w:rsidR="0070048C" w:rsidRDefault="0070048C"/>
        </w:tc>
      </w:tr>
      <w:tr w:rsidR="0070048C" w14:paraId="13B3EBDE" w14:textId="77777777">
        <w:trPr>
          <w:trHeight w:val="298"/>
        </w:trPr>
        <w:tc>
          <w:tcPr>
            <w:tcW w:w="10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5F27A" w14:textId="77777777" w:rsidR="0070048C" w:rsidRDefault="00C309FB">
            <w:r>
              <w:rPr>
                <w:rFonts w:ascii="Arial" w:eastAsia="Arial" w:hAnsi="Arial" w:cs="Arial"/>
                <w:color w:val="5B9BD5"/>
                <w:sz w:val="20"/>
              </w:rPr>
              <w:t xml:space="preserve"> </w:t>
            </w:r>
          </w:p>
        </w:tc>
      </w:tr>
      <w:tr w:rsidR="0070048C" w14:paraId="72371730" w14:textId="77777777">
        <w:trPr>
          <w:trHeight w:val="300"/>
        </w:trPr>
        <w:tc>
          <w:tcPr>
            <w:tcW w:w="10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C6A4D" w14:textId="77777777" w:rsidR="0070048C" w:rsidRDefault="00C309FB">
            <w:r>
              <w:rPr>
                <w:rFonts w:ascii="Arial" w:eastAsia="Arial" w:hAnsi="Arial" w:cs="Arial"/>
                <w:color w:val="5B9BD5"/>
                <w:sz w:val="20"/>
              </w:rPr>
              <w:t xml:space="preserve"> </w:t>
            </w:r>
          </w:p>
        </w:tc>
      </w:tr>
      <w:tr w:rsidR="00BD7654" w14:paraId="7011E2F2" w14:textId="77777777">
        <w:trPr>
          <w:trHeight w:val="300"/>
        </w:trPr>
        <w:tc>
          <w:tcPr>
            <w:tcW w:w="10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17929" w14:textId="77777777" w:rsidR="00BD7654" w:rsidRDefault="00BD7654">
            <w:pPr>
              <w:rPr>
                <w:rFonts w:ascii="Arial" w:eastAsia="Arial" w:hAnsi="Arial" w:cs="Arial"/>
                <w:color w:val="5B9BD5"/>
                <w:sz w:val="20"/>
              </w:rPr>
            </w:pPr>
          </w:p>
        </w:tc>
      </w:tr>
      <w:tr w:rsidR="00DC1637" w14:paraId="1C861021" w14:textId="77777777">
        <w:trPr>
          <w:trHeight w:val="300"/>
        </w:trPr>
        <w:tc>
          <w:tcPr>
            <w:tcW w:w="10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C61EF" w14:textId="77777777" w:rsidR="00DC1637" w:rsidRDefault="00DC1637">
            <w:pPr>
              <w:rPr>
                <w:rFonts w:ascii="Arial" w:eastAsia="Arial" w:hAnsi="Arial" w:cs="Arial"/>
                <w:color w:val="5B9BD5"/>
                <w:sz w:val="20"/>
              </w:rPr>
            </w:pPr>
          </w:p>
        </w:tc>
      </w:tr>
    </w:tbl>
    <w:p w14:paraId="5E2570AB" w14:textId="77777777" w:rsidR="00BD7654" w:rsidRPr="00DC1637" w:rsidRDefault="00C309FB" w:rsidP="00DC1637">
      <w:pPr>
        <w:spacing w:after="0"/>
        <w:ind w:right="3037"/>
        <w:jc w:val="right"/>
        <w:rPr>
          <w:rFonts w:ascii="Arial" w:eastAsia="Arial" w:hAnsi="Arial" w:cs="Arial"/>
          <w:b/>
          <w:color w:val="0000FF"/>
          <w:sz w:val="28"/>
        </w:rPr>
      </w:pPr>
      <w:r w:rsidRPr="005035C6">
        <w:rPr>
          <w:rFonts w:ascii="Arial" w:eastAsia="Arial" w:hAnsi="Arial" w:cs="Arial"/>
          <w:b/>
          <w:color w:val="0000FF"/>
          <w:sz w:val="28"/>
        </w:rPr>
        <w:t xml:space="preserve"> </w:t>
      </w:r>
    </w:p>
    <w:tbl>
      <w:tblPr>
        <w:tblStyle w:val="TableGrid"/>
        <w:tblW w:w="10792" w:type="dxa"/>
        <w:tblInd w:w="5" w:type="dxa"/>
        <w:tblCellMar>
          <w:top w:w="12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10792"/>
      </w:tblGrid>
      <w:tr w:rsidR="005035C6" w:rsidRPr="005035C6" w14:paraId="628F3E0F" w14:textId="77777777">
        <w:trPr>
          <w:trHeight w:val="240"/>
        </w:trPr>
        <w:tc>
          <w:tcPr>
            <w:tcW w:w="10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0302D" w14:textId="77777777" w:rsidR="00A55A20" w:rsidRPr="000E5F27" w:rsidRDefault="000479B2">
            <w:pPr>
              <w:rPr>
                <w:b/>
                <w:smallCaps/>
                <w:color w:val="0000FF"/>
              </w:rPr>
            </w:pPr>
            <w:r w:rsidRPr="00B949EC">
              <w:rPr>
                <w:rFonts w:ascii="Arial" w:eastAsia="Arial" w:hAnsi="Arial" w:cs="Arial"/>
                <w:b/>
                <w:color w:val="0000FF"/>
                <w:sz w:val="24"/>
              </w:rPr>
              <w:t>4</w:t>
            </w:r>
            <w:r w:rsidR="00C309FB" w:rsidRP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 xml:space="preserve">. Describe </w:t>
            </w:r>
            <w:r w:rsidR="00696EFE" w:rsidRP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 xml:space="preserve">an event when </w:t>
            </w:r>
            <w:r w:rsidR="00E5223E" w:rsidRP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 xml:space="preserve">you were the leader responsible to accomplish a task </w:t>
            </w:r>
            <w:r w:rsidR="00696EFE" w:rsidRP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 xml:space="preserve">and how your leadership contributed to the success of that task.  </w:t>
            </w:r>
            <w:r w:rsidR="00A55A20" w:rsidRP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 xml:space="preserve">(200 words or less). </w:t>
            </w:r>
          </w:p>
          <w:tbl>
            <w:tblPr>
              <w:tblStyle w:val="TableGrid0"/>
              <w:tblW w:w="0" w:type="auto"/>
              <w:tblInd w:w="7614" w:type="dxa"/>
              <w:tblLook w:val="04A0" w:firstRow="1" w:lastRow="0" w:firstColumn="1" w:lastColumn="0" w:noHBand="0" w:noVBand="1"/>
            </w:tblPr>
            <w:tblGrid>
              <w:gridCol w:w="1530"/>
              <w:gridCol w:w="483"/>
            </w:tblGrid>
            <w:tr w:rsidR="00A55A20" w14:paraId="79563E3B" w14:textId="77777777" w:rsidTr="00BD0DB9">
              <w:tc>
                <w:tcPr>
                  <w:tcW w:w="1530" w:type="dxa"/>
                </w:tcPr>
                <w:p w14:paraId="4E25294E" w14:textId="77777777" w:rsidR="00A55A20" w:rsidRDefault="00A55A20" w:rsidP="00A55A20">
                  <w:pPr>
                    <w:pStyle w:val="ListParagraph"/>
                    <w:ind w:left="0"/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  <w:t>Point value</w:t>
                  </w:r>
                </w:p>
              </w:tc>
              <w:tc>
                <w:tcPr>
                  <w:tcW w:w="450" w:type="dxa"/>
                </w:tcPr>
                <w:p w14:paraId="02AE71F4" w14:textId="77777777" w:rsidR="00A55A20" w:rsidRDefault="00A55A20" w:rsidP="00A55A20">
                  <w:pPr>
                    <w:pStyle w:val="ListParagraph"/>
                    <w:ind w:left="0"/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  <w:t>30</w:t>
                  </w:r>
                </w:p>
              </w:tc>
            </w:tr>
          </w:tbl>
          <w:p w14:paraId="7C9E5E29" w14:textId="77777777" w:rsidR="0070048C" w:rsidRPr="005035C6" w:rsidRDefault="0070048C">
            <w:pPr>
              <w:rPr>
                <w:b/>
                <w:color w:val="0000FF"/>
              </w:rPr>
            </w:pPr>
          </w:p>
        </w:tc>
      </w:tr>
      <w:tr w:rsidR="0070048C" w14:paraId="1395DF67" w14:textId="77777777" w:rsidTr="00DC1637">
        <w:trPr>
          <w:trHeight w:val="1391"/>
        </w:trPr>
        <w:tc>
          <w:tcPr>
            <w:tcW w:w="10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4CA655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</w:tbl>
    <w:p w14:paraId="77A821B2" w14:textId="77777777" w:rsidR="0070048C" w:rsidRDefault="00C309FB">
      <w:pPr>
        <w:spacing w:after="0"/>
        <w:ind w:right="3037"/>
        <w:jc w:val="right"/>
      </w:pPr>
      <w:r>
        <w:rPr>
          <w:rFonts w:ascii="Arial" w:eastAsia="Arial" w:hAnsi="Arial" w:cs="Arial"/>
          <w:color w:val="5B9BD5"/>
          <w:sz w:val="28"/>
        </w:rPr>
        <w:t xml:space="preserve"> </w:t>
      </w:r>
    </w:p>
    <w:tbl>
      <w:tblPr>
        <w:tblStyle w:val="TableGrid"/>
        <w:tblW w:w="10792" w:type="dxa"/>
        <w:tblInd w:w="5" w:type="dxa"/>
        <w:tblCellMar>
          <w:top w:w="12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10792"/>
      </w:tblGrid>
      <w:tr w:rsidR="0070048C" w14:paraId="46B971B2" w14:textId="77777777">
        <w:trPr>
          <w:trHeight w:val="240"/>
        </w:trPr>
        <w:tc>
          <w:tcPr>
            <w:tcW w:w="10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219B1C" w14:textId="77777777" w:rsidR="00A55A20" w:rsidRPr="000E5F27" w:rsidRDefault="000479B2">
            <w:pPr>
              <w:rPr>
                <w:b/>
                <w:smallCaps/>
                <w:sz w:val="24"/>
              </w:rPr>
            </w:pPr>
            <w:r w:rsidRP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>5</w:t>
            </w:r>
            <w:r w:rsidR="00C309FB" w:rsidRP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 xml:space="preserve">. Describe </w:t>
            </w:r>
            <w:r w:rsidR="00CC0EB1" w:rsidRP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 xml:space="preserve">how you plan on making a difference </w:t>
            </w:r>
            <w:r w:rsidR="00E5223E" w:rsidRP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>in the campus community.</w:t>
            </w:r>
            <w:r w:rsidR="00A55A20" w:rsidRP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 xml:space="preserve"> </w:t>
            </w:r>
          </w:p>
          <w:tbl>
            <w:tblPr>
              <w:tblStyle w:val="TableGrid0"/>
              <w:tblW w:w="0" w:type="auto"/>
              <w:tblInd w:w="7614" w:type="dxa"/>
              <w:tblLook w:val="04A0" w:firstRow="1" w:lastRow="0" w:firstColumn="1" w:lastColumn="0" w:noHBand="0" w:noVBand="1"/>
            </w:tblPr>
            <w:tblGrid>
              <w:gridCol w:w="1530"/>
              <w:gridCol w:w="483"/>
            </w:tblGrid>
            <w:tr w:rsidR="00A55A20" w14:paraId="085818C7" w14:textId="77777777" w:rsidTr="00BD0DB9">
              <w:tc>
                <w:tcPr>
                  <w:tcW w:w="1530" w:type="dxa"/>
                </w:tcPr>
                <w:p w14:paraId="0C4834F3" w14:textId="77777777" w:rsidR="00A55A20" w:rsidRDefault="00A55A20" w:rsidP="00A55A20">
                  <w:pPr>
                    <w:pStyle w:val="ListParagraph"/>
                    <w:ind w:left="0"/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  <w:t>Point value</w:t>
                  </w:r>
                </w:p>
              </w:tc>
              <w:tc>
                <w:tcPr>
                  <w:tcW w:w="450" w:type="dxa"/>
                </w:tcPr>
                <w:p w14:paraId="49241576" w14:textId="77777777" w:rsidR="00A55A20" w:rsidRDefault="00A55A20" w:rsidP="00A55A20">
                  <w:pPr>
                    <w:pStyle w:val="ListParagraph"/>
                    <w:ind w:left="0"/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  <w:t>20</w:t>
                  </w:r>
                </w:p>
              </w:tc>
            </w:tr>
          </w:tbl>
          <w:p w14:paraId="36BB33A7" w14:textId="77777777" w:rsidR="0070048C" w:rsidRPr="00B949EC" w:rsidRDefault="0070048C">
            <w:pPr>
              <w:rPr>
                <w:b/>
                <w:sz w:val="24"/>
              </w:rPr>
            </w:pPr>
          </w:p>
        </w:tc>
      </w:tr>
      <w:tr w:rsidR="0070048C" w14:paraId="18380D14" w14:textId="77777777" w:rsidTr="00DC1637">
        <w:trPr>
          <w:trHeight w:val="1571"/>
        </w:trPr>
        <w:tc>
          <w:tcPr>
            <w:tcW w:w="10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4BA64F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</w:tbl>
    <w:p w14:paraId="395A6CB7" w14:textId="77777777" w:rsidR="0070048C" w:rsidRDefault="00C309FB">
      <w:pPr>
        <w:spacing w:after="0"/>
        <w:ind w:right="3037"/>
        <w:jc w:val="right"/>
      </w:pPr>
      <w:r>
        <w:rPr>
          <w:rFonts w:ascii="Arial" w:eastAsia="Arial" w:hAnsi="Arial" w:cs="Arial"/>
          <w:color w:val="5B9BD5"/>
          <w:sz w:val="28"/>
        </w:rPr>
        <w:t xml:space="preserve"> </w:t>
      </w:r>
    </w:p>
    <w:tbl>
      <w:tblPr>
        <w:tblStyle w:val="TableGrid"/>
        <w:tblW w:w="10792" w:type="dxa"/>
        <w:tblInd w:w="5" w:type="dxa"/>
        <w:tblCellMar>
          <w:top w:w="12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10792"/>
      </w:tblGrid>
      <w:tr w:rsidR="0070048C" w14:paraId="5EF5AFCE" w14:textId="77777777">
        <w:trPr>
          <w:trHeight w:val="240"/>
        </w:trPr>
        <w:tc>
          <w:tcPr>
            <w:tcW w:w="10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98803" w14:textId="77777777" w:rsidR="00A55A20" w:rsidRPr="000E5F27" w:rsidRDefault="000479B2">
            <w:pPr>
              <w:rPr>
                <w:b/>
                <w:smallCaps/>
                <w:color w:val="0000FF"/>
                <w:sz w:val="24"/>
              </w:rPr>
            </w:pPr>
            <w:r w:rsidRP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>6</w:t>
            </w:r>
            <w:r w:rsidR="00C309FB" w:rsidRP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 xml:space="preserve">. </w:t>
            </w:r>
            <w:r w:rsidR="00E5223E" w:rsidRP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 xml:space="preserve">If you could solve a problem in your community, what would it be and how would you solve it? </w:t>
            </w:r>
          </w:p>
          <w:tbl>
            <w:tblPr>
              <w:tblStyle w:val="TableGrid0"/>
              <w:tblW w:w="0" w:type="auto"/>
              <w:tblInd w:w="7614" w:type="dxa"/>
              <w:tblLook w:val="04A0" w:firstRow="1" w:lastRow="0" w:firstColumn="1" w:lastColumn="0" w:noHBand="0" w:noVBand="1"/>
            </w:tblPr>
            <w:tblGrid>
              <w:gridCol w:w="1530"/>
              <w:gridCol w:w="483"/>
            </w:tblGrid>
            <w:tr w:rsidR="00A55A20" w14:paraId="516AA69C" w14:textId="77777777" w:rsidTr="00BD0DB9">
              <w:tc>
                <w:tcPr>
                  <w:tcW w:w="1530" w:type="dxa"/>
                </w:tcPr>
                <w:p w14:paraId="51B3CBA2" w14:textId="77777777" w:rsidR="00A55A20" w:rsidRDefault="00A55A20" w:rsidP="00A55A20">
                  <w:pPr>
                    <w:pStyle w:val="ListParagraph"/>
                    <w:ind w:left="0"/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  <w:t>Point value</w:t>
                  </w:r>
                </w:p>
              </w:tc>
              <w:tc>
                <w:tcPr>
                  <w:tcW w:w="450" w:type="dxa"/>
                </w:tcPr>
                <w:p w14:paraId="7997D8F2" w14:textId="77777777" w:rsidR="00A55A20" w:rsidRDefault="00A55A20" w:rsidP="00A55A20">
                  <w:pPr>
                    <w:pStyle w:val="ListParagraph"/>
                    <w:ind w:left="0"/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  <w:t>20</w:t>
                  </w:r>
                </w:p>
              </w:tc>
            </w:tr>
          </w:tbl>
          <w:p w14:paraId="0386A1B1" w14:textId="77777777" w:rsidR="0070048C" w:rsidRPr="00B949EC" w:rsidRDefault="0070048C">
            <w:pPr>
              <w:rPr>
                <w:b/>
                <w:color w:val="0000FF"/>
                <w:sz w:val="24"/>
              </w:rPr>
            </w:pPr>
          </w:p>
        </w:tc>
      </w:tr>
      <w:tr w:rsidR="0070048C" w14:paraId="7E968249" w14:textId="77777777" w:rsidTr="00DC1637">
        <w:trPr>
          <w:trHeight w:val="1670"/>
        </w:trPr>
        <w:tc>
          <w:tcPr>
            <w:tcW w:w="10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66DFF" w14:textId="77777777" w:rsidR="0070048C" w:rsidRDefault="00C309FB"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</w:tbl>
    <w:tbl>
      <w:tblPr>
        <w:tblStyle w:val="TableGrid"/>
        <w:tblpPr w:leftFromText="180" w:rightFromText="180" w:vertAnchor="text" w:horzAnchor="margin" w:tblpY="176"/>
        <w:tblW w:w="10792" w:type="dxa"/>
        <w:tblInd w:w="0" w:type="dxa"/>
        <w:tblCellMar>
          <w:top w:w="12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10792"/>
      </w:tblGrid>
      <w:tr w:rsidR="005861E1" w14:paraId="3B6DB5D7" w14:textId="77777777" w:rsidTr="005861E1">
        <w:trPr>
          <w:trHeight w:val="240"/>
        </w:trPr>
        <w:tc>
          <w:tcPr>
            <w:tcW w:w="10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122A1" w14:textId="77777777" w:rsidR="000E5F27" w:rsidRPr="005861E1" w:rsidRDefault="005861E1" w:rsidP="005861E1">
            <w:pPr>
              <w:rPr>
                <w:b/>
                <w:smallCaps/>
              </w:rPr>
            </w:pPr>
            <w:r w:rsidRPr="005861E1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lastRenderedPageBreak/>
              <w:t>7. Looking back over your high school experience, what advice would you give the new freshmen starting in the fall</w:t>
            </w:r>
            <w:r w:rsidR="000E5F27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 xml:space="preserve">? </w:t>
            </w:r>
          </w:p>
          <w:tbl>
            <w:tblPr>
              <w:tblStyle w:val="TableGrid0"/>
              <w:tblW w:w="0" w:type="auto"/>
              <w:tblInd w:w="7614" w:type="dxa"/>
              <w:tblLook w:val="04A0" w:firstRow="1" w:lastRow="0" w:firstColumn="1" w:lastColumn="0" w:noHBand="0" w:noVBand="1"/>
            </w:tblPr>
            <w:tblGrid>
              <w:gridCol w:w="1530"/>
              <w:gridCol w:w="483"/>
            </w:tblGrid>
            <w:tr w:rsidR="000E5F27" w14:paraId="57760D26" w14:textId="77777777" w:rsidTr="00BD0DB9">
              <w:tc>
                <w:tcPr>
                  <w:tcW w:w="1530" w:type="dxa"/>
                </w:tcPr>
                <w:p w14:paraId="7F6A5AEB" w14:textId="77777777" w:rsidR="000E5F27" w:rsidRDefault="000E5F27" w:rsidP="00305B9B">
                  <w:pPr>
                    <w:pStyle w:val="ListParagraph"/>
                    <w:framePr w:hSpace="180" w:wrap="around" w:vAnchor="text" w:hAnchor="margin" w:y="176"/>
                    <w:ind w:left="0"/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  <w:t>Point value</w:t>
                  </w:r>
                </w:p>
              </w:tc>
              <w:tc>
                <w:tcPr>
                  <w:tcW w:w="450" w:type="dxa"/>
                </w:tcPr>
                <w:p w14:paraId="2E2EE0E2" w14:textId="77777777" w:rsidR="000E5F27" w:rsidRDefault="000E5F27" w:rsidP="00305B9B">
                  <w:pPr>
                    <w:pStyle w:val="ListParagraph"/>
                    <w:framePr w:hSpace="180" w:wrap="around" w:vAnchor="text" w:hAnchor="margin" w:y="176"/>
                    <w:ind w:left="0"/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FF"/>
                      <w:sz w:val="24"/>
                    </w:rPr>
                    <w:t>15</w:t>
                  </w:r>
                </w:p>
              </w:tc>
            </w:tr>
          </w:tbl>
          <w:p w14:paraId="66E35CD8" w14:textId="77777777" w:rsidR="005861E1" w:rsidRPr="005861E1" w:rsidRDefault="005861E1" w:rsidP="005861E1">
            <w:pPr>
              <w:rPr>
                <w:b/>
                <w:smallCaps/>
              </w:rPr>
            </w:pPr>
          </w:p>
        </w:tc>
      </w:tr>
      <w:tr w:rsidR="005861E1" w14:paraId="5F86AC51" w14:textId="77777777" w:rsidTr="005861E1">
        <w:trPr>
          <w:trHeight w:val="2079"/>
        </w:trPr>
        <w:tc>
          <w:tcPr>
            <w:tcW w:w="10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E5DE1B" w14:textId="77777777" w:rsidR="005861E1" w:rsidRPr="000352D9" w:rsidRDefault="005861E1" w:rsidP="005861E1">
            <w:pPr>
              <w:rPr>
                <w:b/>
                <w:color w:val="0000FF"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Y="4067"/>
        <w:tblW w:w="10910" w:type="dxa"/>
        <w:tblInd w:w="0" w:type="dxa"/>
        <w:tblCellMar>
          <w:top w:w="11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2335"/>
        <w:gridCol w:w="2520"/>
        <w:gridCol w:w="3027"/>
        <w:gridCol w:w="3028"/>
      </w:tblGrid>
      <w:tr w:rsidR="008C5D01" w14:paraId="6A5AF868" w14:textId="77777777" w:rsidTr="008C5D01">
        <w:trPr>
          <w:trHeight w:val="225"/>
        </w:trPr>
        <w:tc>
          <w:tcPr>
            <w:tcW w:w="1091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4C8D78AA" w14:textId="77777777" w:rsidR="008C5D01" w:rsidRPr="00C52565" w:rsidRDefault="008C5D01" w:rsidP="008C5D01">
            <w:pPr>
              <w:ind w:left="6"/>
              <w:jc w:val="center"/>
              <w:rPr>
                <w:b/>
              </w:rPr>
            </w:pPr>
            <w:r w:rsidRPr="00C52565">
              <w:rPr>
                <w:rFonts w:ascii="Arial" w:eastAsia="Arial" w:hAnsi="Arial" w:cs="Arial"/>
                <w:b/>
                <w:sz w:val="20"/>
              </w:rPr>
              <w:t xml:space="preserve">DO NOT WRITE BELOW THIS LINE – FOR OFFICIAL PALS CLUB USE ONLY </w:t>
            </w:r>
          </w:p>
        </w:tc>
      </w:tr>
      <w:tr w:rsidR="008C5D01" w14:paraId="0E6911B6" w14:textId="77777777" w:rsidTr="008C5D01">
        <w:trPr>
          <w:trHeight w:val="693"/>
        </w:trPr>
        <w:tc>
          <w:tcPr>
            <w:tcW w:w="1091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8A824" w14:textId="77777777" w:rsidR="008C5D01" w:rsidRPr="005861E1" w:rsidRDefault="008C5D01" w:rsidP="008C5D01">
            <w:pPr>
              <w:rPr>
                <w:b/>
                <w:smallCaps/>
                <w:color w:val="0000FF"/>
                <w:sz w:val="28"/>
              </w:rPr>
            </w:pPr>
            <w:r w:rsidRPr="005861E1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 xml:space="preserve">GPA Score (45 Points Maximum): </w:t>
            </w:r>
          </w:p>
          <w:p w14:paraId="6457384E" w14:textId="77777777" w:rsidR="008C5D01" w:rsidRPr="005861E1" w:rsidRDefault="008C5D01" w:rsidP="008C5D01">
            <w:pPr>
              <w:rPr>
                <w:b/>
                <w:smallCaps/>
                <w:color w:val="0000FF"/>
                <w:sz w:val="28"/>
              </w:rPr>
            </w:pPr>
            <w:r w:rsidRPr="005861E1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 xml:space="preserve">4.0 Scale: Cumulative GPA: _________ x 11.25  </w:t>
            </w:r>
          </w:p>
          <w:p w14:paraId="0117F044" w14:textId="77777777" w:rsidR="008C5D01" w:rsidRPr="003F39B0" w:rsidRDefault="008C5D01" w:rsidP="008C5D01">
            <w:pPr>
              <w:rPr>
                <w:b/>
                <w:color w:val="0000FF"/>
              </w:rPr>
            </w:pPr>
            <w:r w:rsidRPr="005861E1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 xml:space="preserve">5.0 Scale: Cumulative GPA: _________ x </w:t>
            </w:r>
            <w:r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 xml:space="preserve">  </w:t>
            </w:r>
            <w:r w:rsidRPr="005861E1">
              <w:rPr>
                <w:rFonts w:ascii="Arial" w:eastAsia="Arial" w:hAnsi="Arial" w:cs="Arial"/>
                <w:b/>
                <w:smallCaps/>
                <w:color w:val="0000FF"/>
                <w:sz w:val="24"/>
              </w:rPr>
              <w:t>9.00</w:t>
            </w:r>
            <w:r w:rsidRPr="005861E1">
              <w:rPr>
                <w:rFonts w:ascii="Arial" w:eastAsia="Arial" w:hAnsi="Arial" w:cs="Arial"/>
                <w:b/>
                <w:color w:val="0000FF"/>
                <w:sz w:val="24"/>
              </w:rPr>
              <w:t xml:space="preserve"> </w:t>
            </w:r>
          </w:p>
        </w:tc>
      </w:tr>
      <w:tr w:rsidR="008C5D01" w14:paraId="4ADCC754" w14:textId="77777777" w:rsidTr="008C5D01">
        <w:trPr>
          <w:trHeight w:val="1214"/>
        </w:trPr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91EA6" w14:textId="77777777" w:rsidR="008C5D01" w:rsidRPr="00B949EC" w:rsidRDefault="008C5D01" w:rsidP="008C5D01">
            <w:pPr>
              <w:rPr>
                <w:rFonts w:ascii="Arial" w:eastAsia="Arial" w:hAnsi="Arial" w:cs="Arial"/>
                <w:b/>
                <w:color w:val="0000FF"/>
                <w:sz w:val="28"/>
              </w:rPr>
            </w:pPr>
            <w:r w:rsidRPr="00B949EC">
              <w:rPr>
                <w:rFonts w:ascii="Arial" w:eastAsia="Arial" w:hAnsi="Arial" w:cs="Arial"/>
                <w:b/>
                <w:color w:val="0000FF"/>
                <w:sz w:val="28"/>
              </w:rPr>
              <w:t xml:space="preserve">1. </w:t>
            </w:r>
          </w:p>
          <w:p w14:paraId="7779C019" w14:textId="77777777" w:rsidR="008C5D01" w:rsidRPr="00B949EC" w:rsidRDefault="008C5D01" w:rsidP="008C5D01">
            <w:pPr>
              <w:rPr>
                <w:b/>
                <w:color w:val="0000FF"/>
                <w:sz w:val="28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B75FF" w14:textId="77777777" w:rsidR="008C5D01" w:rsidRPr="00B949EC" w:rsidRDefault="008C5D01" w:rsidP="008C5D01">
            <w:pPr>
              <w:ind w:left="1"/>
              <w:rPr>
                <w:b/>
                <w:color w:val="0000FF"/>
                <w:sz w:val="28"/>
              </w:rPr>
            </w:pPr>
            <w:r w:rsidRPr="00B949EC">
              <w:rPr>
                <w:rFonts w:ascii="Arial" w:eastAsia="Arial" w:hAnsi="Arial" w:cs="Arial"/>
                <w:b/>
                <w:color w:val="0000FF"/>
                <w:sz w:val="28"/>
              </w:rPr>
              <w:t xml:space="preserve">2. </w:t>
            </w:r>
          </w:p>
        </w:tc>
        <w:tc>
          <w:tcPr>
            <w:tcW w:w="3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7A754D" w14:textId="77777777" w:rsidR="008C5D01" w:rsidRPr="00B949EC" w:rsidRDefault="008C5D01" w:rsidP="008C5D01">
            <w:pPr>
              <w:ind w:left="1"/>
              <w:rPr>
                <w:rFonts w:ascii="Arial" w:eastAsia="Arial" w:hAnsi="Arial" w:cs="Arial"/>
                <w:b/>
                <w:color w:val="0000FF"/>
                <w:sz w:val="28"/>
              </w:rPr>
            </w:pPr>
            <w:r w:rsidRPr="00B949EC">
              <w:rPr>
                <w:rFonts w:ascii="Arial" w:eastAsia="Arial" w:hAnsi="Arial" w:cs="Arial"/>
                <w:b/>
                <w:color w:val="0000FF"/>
                <w:sz w:val="28"/>
              </w:rPr>
              <w:t>3.</w:t>
            </w:r>
          </w:p>
          <w:p w14:paraId="60F2F79E" w14:textId="77777777" w:rsidR="008C5D01" w:rsidRPr="00B949EC" w:rsidRDefault="008C5D01" w:rsidP="008C5D01">
            <w:pPr>
              <w:ind w:left="1"/>
              <w:rPr>
                <w:rFonts w:ascii="Arial" w:eastAsia="Arial" w:hAnsi="Arial" w:cs="Arial"/>
                <w:b/>
                <w:color w:val="0000FF"/>
                <w:sz w:val="28"/>
              </w:rPr>
            </w:pPr>
          </w:p>
          <w:p w14:paraId="641250C6" w14:textId="77777777" w:rsidR="008C5D01" w:rsidRPr="00B949EC" w:rsidRDefault="008C5D01" w:rsidP="008C5D01">
            <w:pPr>
              <w:ind w:left="1"/>
              <w:rPr>
                <w:rFonts w:ascii="Arial" w:eastAsia="Arial" w:hAnsi="Arial" w:cs="Arial"/>
                <w:b/>
                <w:color w:val="0000FF"/>
                <w:sz w:val="28"/>
              </w:rPr>
            </w:pPr>
          </w:p>
          <w:p w14:paraId="2DB196BF" w14:textId="77777777" w:rsidR="008C5D01" w:rsidRPr="00B949EC" w:rsidRDefault="008C5D01" w:rsidP="008C5D01">
            <w:pPr>
              <w:ind w:left="1"/>
              <w:rPr>
                <w:rFonts w:ascii="Arial" w:eastAsia="Arial" w:hAnsi="Arial" w:cs="Arial"/>
                <w:b/>
                <w:color w:val="0000FF"/>
                <w:sz w:val="28"/>
              </w:rPr>
            </w:pPr>
            <w:r w:rsidRPr="00B949EC">
              <w:rPr>
                <w:rFonts w:ascii="Arial" w:eastAsia="Arial" w:hAnsi="Arial" w:cs="Arial"/>
                <w:b/>
                <w:color w:val="0000FF"/>
                <w:sz w:val="28"/>
              </w:rPr>
              <w:t xml:space="preserve"> </w:t>
            </w:r>
          </w:p>
          <w:p w14:paraId="10F0D68F" w14:textId="77777777" w:rsidR="008C5D01" w:rsidRPr="00B949EC" w:rsidRDefault="008C5D01" w:rsidP="008C5D01">
            <w:pPr>
              <w:rPr>
                <w:b/>
                <w:color w:val="0000FF"/>
                <w:sz w:val="28"/>
              </w:rPr>
            </w:pPr>
          </w:p>
        </w:tc>
        <w:tc>
          <w:tcPr>
            <w:tcW w:w="3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63F622" w14:textId="77777777" w:rsidR="008C5D01" w:rsidRPr="00B949EC" w:rsidRDefault="008C5D01" w:rsidP="008C5D01">
            <w:pPr>
              <w:rPr>
                <w:rFonts w:ascii="Arial" w:eastAsia="Arial" w:hAnsi="Arial" w:cs="Arial"/>
                <w:b/>
                <w:color w:val="0000FF"/>
                <w:sz w:val="28"/>
              </w:rPr>
            </w:pPr>
            <w:r w:rsidRPr="00B949EC">
              <w:rPr>
                <w:rFonts w:ascii="Arial" w:eastAsia="Arial" w:hAnsi="Arial" w:cs="Arial"/>
                <w:b/>
                <w:color w:val="0000FF"/>
                <w:sz w:val="28"/>
              </w:rPr>
              <w:t xml:space="preserve">4. </w:t>
            </w:r>
          </w:p>
          <w:p w14:paraId="4FE62315" w14:textId="77777777" w:rsidR="008C5D01" w:rsidRPr="00B949EC" w:rsidRDefault="008C5D01" w:rsidP="008C5D01">
            <w:pPr>
              <w:ind w:left="1"/>
              <w:rPr>
                <w:b/>
                <w:color w:val="0000FF"/>
                <w:sz w:val="28"/>
              </w:rPr>
            </w:pPr>
          </w:p>
        </w:tc>
      </w:tr>
      <w:tr w:rsidR="008C5D01" w14:paraId="6CF8F82B" w14:textId="77777777" w:rsidTr="008C5D01">
        <w:trPr>
          <w:trHeight w:val="282"/>
        </w:trPr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7C52C" w14:textId="77777777" w:rsidR="008C5D01" w:rsidRPr="00B949EC" w:rsidRDefault="008C5D01" w:rsidP="008C5D01">
            <w:pPr>
              <w:rPr>
                <w:b/>
                <w:color w:val="0000FF"/>
                <w:sz w:val="28"/>
              </w:rPr>
            </w:pPr>
            <w:r w:rsidRPr="00B949EC">
              <w:rPr>
                <w:rFonts w:ascii="Arial" w:eastAsia="Arial" w:hAnsi="Arial" w:cs="Arial"/>
                <w:b/>
                <w:color w:val="0000FF"/>
                <w:sz w:val="28"/>
              </w:rPr>
              <w:t>5.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B3F2C9" w14:textId="77777777" w:rsidR="008C5D01" w:rsidRPr="00B949EC" w:rsidRDefault="008C5D01" w:rsidP="008C5D01">
            <w:pPr>
              <w:ind w:left="1"/>
              <w:rPr>
                <w:rFonts w:ascii="Arial" w:eastAsia="Arial" w:hAnsi="Arial" w:cs="Arial"/>
                <w:b/>
                <w:color w:val="0000FF"/>
                <w:sz w:val="28"/>
              </w:rPr>
            </w:pPr>
            <w:r w:rsidRPr="00B949EC">
              <w:rPr>
                <w:rFonts w:ascii="Arial" w:eastAsia="Arial" w:hAnsi="Arial" w:cs="Arial"/>
                <w:b/>
                <w:color w:val="0000FF"/>
                <w:sz w:val="28"/>
              </w:rPr>
              <w:t xml:space="preserve">6. </w:t>
            </w:r>
          </w:p>
          <w:p w14:paraId="647605FF" w14:textId="77777777" w:rsidR="008C5D01" w:rsidRPr="00B949EC" w:rsidRDefault="008C5D01" w:rsidP="008C5D01">
            <w:pPr>
              <w:ind w:left="1"/>
              <w:rPr>
                <w:b/>
                <w:color w:val="0000FF"/>
                <w:sz w:val="28"/>
              </w:rPr>
            </w:pPr>
          </w:p>
        </w:tc>
        <w:tc>
          <w:tcPr>
            <w:tcW w:w="3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106F1" w14:textId="77777777" w:rsidR="008C5D01" w:rsidRPr="00B949EC" w:rsidRDefault="008C5D01" w:rsidP="008C5D01">
            <w:pPr>
              <w:rPr>
                <w:rFonts w:ascii="Arial" w:eastAsia="Arial" w:hAnsi="Arial" w:cs="Arial"/>
                <w:b/>
                <w:color w:val="0000FF"/>
                <w:sz w:val="28"/>
              </w:rPr>
            </w:pPr>
            <w:r w:rsidRPr="00B949EC">
              <w:rPr>
                <w:rFonts w:ascii="Arial" w:eastAsia="Arial" w:hAnsi="Arial" w:cs="Arial"/>
                <w:b/>
                <w:color w:val="0000FF"/>
                <w:sz w:val="28"/>
              </w:rPr>
              <w:t xml:space="preserve">7. </w:t>
            </w:r>
          </w:p>
          <w:p w14:paraId="54041654" w14:textId="77777777" w:rsidR="008C5D01" w:rsidRPr="00B949EC" w:rsidRDefault="008C5D01" w:rsidP="008C5D01">
            <w:pPr>
              <w:ind w:left="1"/>
              <w:rPr>
                <w:b/>
                <w:color w:val="0000FF"/>
                <w:sz w:val="28"/>
              </w:rPr>
            </w:pPr>
          </w:p>
          <w:p w14:paraId="3BD978FF" w14:textId="77777777" w:rsidR="008C5D01" w:rsidRPr="00B949EC" w:rsidRDefault="008C5D01" w:rsidP="008C5D01">
            <w:pPr>
              <w:ind w:left="1"/>
              <w:rPr>
                <w:b/>
                <w:color w:val="0000FF"/>
                <w:sz w:val="28"/>
              </w:rPr>
            </w:pPr>
          </w:p>
          <w:p w14:paraId="2103985E" w14:textId="77777777" w:rsidR="008C5D01" w:rsidRPr="00B949EC" w:rsidRDefault="008C5D01" w:rsidP="008C5D01">
            <w:pPr>
              <w:ind w:left="1"/>
              <w:rPr>
                <w:b/>
                <w:color w:val="0000FF"/>
                <w:sz w:val="28"/>
              </w:rPr>
            </w:pPr>
          </w:p>
        </w:tc>
        <w:tc>
          <w:tcPr>
            <w:tcW w:w="3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F91DCD" w14:textId="77777777" w:rsidR="008C5D01" w:rsidRPr="005861E1" w:rsidRDefault="008C5D01" w:rsidP="008C5D01">
            <w:pPr>
              <w:ind w:left="1"/>
              <w:rPr>
                <w:b/>
                <w:smallCaps/>
                <w:color w:val="0000FF"/>
                <w:sz w:val="28"/>
              </w:rPr>
            </w:pPr>
            <w:r w:rsidRPr="005861E1">
              <w:rPr>
                <w:rFonts w:ascii="Arial" w:eastAsia="Arial" w:hAnsi="Arial" w:cs="Arial"/>
                <w:b/>
                <w:smallCaps/>
                <w:color w:val="0000FF"/>
                <w:sz w:val="28"/>
              </w:rPr>
              <w:t>Total:</w:t>
            </w:r>
          </w:p>
        </w:tc>
      </w:tr>
    </w:tbl>
    <w:p w14:paraId="26557A64" w14:textId="77777777" w:rsidR="0070048C" w:rsidRDefault="00C309FB">
      <w:pPr>
        <w:spacing w:after="0"/>
        <w:ind w:right="3037"/>
        <w:jc w:val="right"/>
      </w:pPr>
      <w:r>
        <w:rPr>
          <w:rFonts w:ascii="Arial" w:eastAsia="Arial" w:hAnsi="Arial" w:cs="Arial"/>
          <w:color w:val="5B9BD5"/>
          <w:sz w:val="28"/>
        </w:rPr>
        <w:t xml:space="preserve"> </w:t>
      </w:r>
    </w:p>
    <w:p w14:paraId="3845100B" w14:textId="77777777" w:rsidR="0070048C" w:rsidRDefault="00C309FB">
      <w:pPr>
        <w:spacing w:after="0"/>
        <w:ind w:right="3037"/>
        <w:jc w:val="right"/>
      </w:pPr>
      <w:r>
        <w:rPr>
          <w:rFonts w:ascii="Arial" w:eastAsia="Arial" w:hAnsi="Arial" w:cs="Arial"/>
          <w:color w:val="5B9BD5"/>
          <w:sz w:val="28"/>
        </w:rPr>
        <w:t xml:space="preserve"> </w:t>
      </w:r>
    </w:p>
    <w:p w14:paraId="4C8534EF" w14:textId="77777777" w:rsidR="0070048C" w:rsidRDefault="00C309FB">
      <w:pPr>
        <w:spacing w:after="0"/>
      </w:pPr>
      <w:r>
        <w:rPr>
          <w:rFonts w:ascii="Arial" w:eastAsia="Arial" w:hAnsi="Arial" w:cs="Arial"/>
          <w:color w:val="5B9BD5"/>
          <w:sz w:val="28"/>
        </w:rPr>
        <w:t xml:space="preserve"> </w:t>
      </w:r>
    </w:p>
    <w:sectPr w:rsidR="0070048C" w:rsidSect="000479B2">
      <w:footerReference w:type="even" r:id="rId7"/>
      <w:footerReference w:type="default" r:id="rId8"/>
      <w:footerReference w:type="first" r:id="rId9"/>
      <w:pgSz w:w="12240" w:h="15840"/>
      <w:pgMar w:top="720" w:right="3010" w:bottom="720" w:left="720" w:header="720" w:footer="36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503A22" w14:textId="77777777" w:rsidR="00457B76" w:rsidRDefault="00457B76">
      <w:pPr>
        <w:spacing w:after="0" w:line="240" w:lineRule="auto"/>
      </w:pPr>
      <w:r>
        <w:separator/>
      </w:r>
    </w:p>
  </w:endnote>
  <w:endnote w:type="continuationSeparator" w:id="0">
    <w:p w14:paraId="770A37DA" w14:textId="77777777" w:rsidR="00457B76" w:rsidRDefault="00457B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D3C34D" w14:textId="77777777" w:rsidR="0070048C" w:rsidRDefault="00C309FB">
    <w:pPr>
      <w:spacing w:after="0"/>
      <w:ind w:left="2286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</w:t>
    </w:r>
    <w:r>
      <w:rPr>
        <w:rFonts w:ascii="Times New Roman" w:eastAsia="Times New Roman" w:hAnsi="Times New Roman" w:cs="Times New Roman"/>
        <w:sz w:val="24"/>
      </w:rPr>
      <w:fldChar w:fldCharType="end"/>
    </w:r>
    <w:r>
      <w:rPr>
        <w:rFonts w:ascii="Times New Roman" w:eastAsia="Times New Roman" w:hAnsi="Times New Roman" w:cs="Times New Roman"/>
        <w:sz w:val="24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E016A9" w14:textId="77777777" w:rsidR="0070048C" w:rsidRDefault="00C309FB">
    <w:pPr>
      <w:spacing w:after="0"/>
      <w:ind w:left="2286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45A06" w:rsidRPr="00645A06">
      <w:rPr>
        <w:rFonts w:ascii="Times New Roman" w:eastAsia="Times New Roman" w:hAnsi="Times New Roman" w:cs="Times New Roman"/>
        <w:noProof/>
        <w:sz w:val="24"/>
      </w:rPr>
      <w:t>1</w:t>
    </w:r>
    <w:r>
      <w:rPr>
        <w:rFonts w:ascii="Times New Roman" w:eastAsia="Times New Roman" w:hAnsi="Times New Roman" w:cs="Times New Roman"/>
        <w:sz w:val="24"/>
      </w:rPr>
      <w:fldChar w:fldCharType="end"/>
    </w:r>
    <w:r>
      <w:rPr>
        <w:rFonts w:ascii="Times New Roman" w:eastAsia="Times New Roman" w:hAnsi="Times New Roman" w:cs="Times New Roman"/>
        <w:sz w:val="24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40845D" w14:textId="77777777" w:rsidR="0070048C" w:rsidRDefault="00C309FB">
    <w:pPr>
      <w:spacing w:after="0"/>
      <w:ind w:left="2286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</w:t>
    </w:r>
    <w:r>
      <w:rPr>
        <w:rFonts w:ascii="Times New Roman" w:eastAsia="Times New Roman" w:hAnsi="Times New Roman" w:cs="Times New Roman"/>
        <w:sz w:val="24"/>
      </w:rPr>
      <w:fldChar w:fldCharType="end"/>
    </w:r>
    <w:r>
      <w:rPr>
        <w:rFonts w:ascii="Times New Roman" w:eastAsia="Times New Roman" w:hAnsi="Times New Roman" w:cs="Times New Roman"/>
        <w:sz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798FBC" w14:textId="77777777" w:rsidR="00457B76" w:rsidRDefault="00457B76">
      <w:pPr>
        <w:spacing w:after="0" w:line="240" w:lineRule="auto"/>
      </w:pPr>
      <w:r>
        <w:separator/>
      </w:r>
    </w:p>
  </w:footnote>
  <w:footnote w:type="continuationSeparator" w:id="0">
    <w:p w14:paraId="42D3A890" w14:textId="77777777" w:rsidR="00457B76" w:rsidRDefault="00457B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23770B"/>
    <w:multiLevelType w:val="hybridMultilevel"/>
    <w:tmpl w:val="7954F9E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693245"/>
    <w:multiLevelType w:val="hybridMultilevel"/>
    <w:tmpl w:val="530A0F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8A42083"/>
    <w:multiLevelType w:val="hybridMultilevel"/>
    <w:tmpl w:val="CF7ECEFC"/>
    <w:lvl w:ilvl="0" w:tplc="B9AC8354">
      <w:start w:val="12"/>
      <w:numFmt w:val="bullet"/>
      <w:lvlText w:val=""/>
      <w:lvlJc w:val="left"/>
      <w:pPr>
        <w:ind w:left="362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0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2" w:hanging="360"/>
      </w:pPr>
      <w:rPr>
        <w:rFonts w:ascii="Wingdings" w:hAnsi="Wingdings" w:hint="default"/>
      </w:rPr>
    </w:lvl>
  </w:abstractNum>
  <w:abstractNum w:abstractNumId="3" w15:restartNumberingAfterBreak="0">
    <w:nsid w:val="59932278"/>
    <w:multiLevelType w:val="hybridMultilevel"/>
    <w:tmpl w:val="11A0960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623872"/>
    <w:multiLevelType w:val="hybridMultilevel"/>
    <w:tmpl w:val="2EF288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srA0tDS3tDQ2s7RQ0lEKTi0uzszPAykwrAUAfQtAcSwAAAA="/>
  </w:docVars>
  <w:rsids>
    <w:rsidRoot w:val="0070048C"/>
    <w:rsid w:val="00003F3B"/>
    <w:rsid w:val="0003062E"/>
    <w:rsid w:val="000348F6"/>
    <w:rsid w:val="000352D9"/>
    <w:rsid w:val="00047702"/>
    <w:rsid w:val="000479B2"/>
    <w:rsid w:val="000715AF"/>
    <w:rsid w:val="000E5F27"/>
    <w:rsid w:val="00122BB5"/>
    <w:rsid w:val="001C0CE2"/>
    <w:rsid w:val="00305B9B"/>
    <w:rsid w:val="0036506E"/>
    <w:rsid w:val="003B370B"/>
    <w:rsid w:val="003F39B0"/>
    <w:rsid w:val="00413F57"/>
    <w:rsid w:val="00417DC3"/>
    <w:rsid w:val="00446B6B"/>
    <w:rsid w:val="00457B76"/>
    <w:rsid w:val="005035C6"/>
    <w:rsid w:val="00520645"/>
    <w:rsid w:val="00527257"/>
    <w:rsid w:val="0053324D"/>
    <w:rsid w:val="00545662"/>
    <w:rsid w:val="005712D2"/>
    <w:rsid w:val="005861E1"/>
    <w:rsid w:val="005A78AE"/>
    <w:rsid w:val="005B574B"/>
    <w:rsid w:val="00645A06"/>
    <w:rsid w:val="006662BC"/>
    <w:rsid w:val="00696EFE"/>
    <w:rsid w:val="006B6CC7"/>
    <w:rsid w:val="0070048C"/>
    <w:rsid w:val="00723FA5"/>
    <w:rsid w:val="0075210D"/>
    <w:rsid w:val="0075372C"/>
    <w:rsid w:val="007B0483"/>
    <w:rsid w:val="00853C65"/>
    <w:rsid w:val="008C5D01"/>
    <w:rsid w:val="0094062F"/>
    <w:rsid w:val="00971697"/>
    <w:rsid w:val="009A5CB5"/>
    <w:rsid w:val="009B2370"/>
    <w:rsid w:val="00A370CD"/>
    <w:rsid w:val="00A55A20"/>
    <w:rsid w:val="00A708DE"/>
    <w:rsid w:val="00B465C1"/>
    <w:rsid w:val="00B949EC"/>
    <w:rsid w:val="00B966A0"/>
    <w:rsid w:val="00BD3AC9"/>
    <w:rsid w:val="00BD592C"/>
    <w:rsid w:val="00BD7654"/>
    <w:rsid w:val="00C309FB"/>
    <w:rsid w:val="00C52565"/>
    <w:rsid w:val="00CA16C7"/>
    <w:rsid w:val="00CA2ED0"/>
    <w:rsid w:val="00CC0EB1"/>
    <w:rsid w:val="00D66FC5"/>
    <w:rsid w:val="00D80B82"/>
    <w:rsid w:val="00DC1637"/>
    <w:rsid w:val="00DD3A87"/>
    <w:rsid w:val="00E5223E"/>
    <w:rsid w:val="00E80CB9"/>
    <w:rsid w:val="00EC4DEC"/>
    <w:rsid w:val="00ED031E"/>
    <w:rsid w:val="00F158FB"/>
    <w:rsid w:val="00F92A42"/>
    <w:rsid w:val="00FE6DC4"/>
    <w:rsid w:val="00FF7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CACD0"/>
  <w15:docId w15:val="{18B9F619-C8A7-4964-BF80-2965B8DF1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035C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6D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DC4"/>
    <w:rPr>
      <w:rFonts w:ascii="Segoe UI" w:eastAsia="Calibri" w:hAnsi="Segoe UI" w:cs="Segoe UI"/>
      <w:color w:val="000000"/>
      <w:sz w:val="18"/>
      <w:szCs w:val="18"/>
    </w:rPr>
  </w:style>
  <w:style w:type="table" w:styleId="TableGrid0">
    <w:name w:val="Table Grid"/>
    <w:basedOn w:val="TableNormal"/>
    <w:uiPriority w:val="39"/>
    <w:rsid w:val="00C525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72</Words>
  <Characters>440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Singleton</dc:creator>
  <cp:keywords/>
  <cp:lastModifiedBy>Joseph Singleton</cp:lastModifiedBy>
  <cp:revision>2</cp:revision>
  <cp:lastPrinted>2018-10-28T21:57:00Z</cp:lastPrinted>
  <dcterms:created xsi:type="dcterms:W3CDTF">2021-02-04T16:15:00Z</dcterms:created>
  <dcterms:modified xsi:type="dcterms:W3CDTF">2021-02-04T16:15:00Z</dcterms:modified>
</cp:coreProperties>
</file>